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4140A1" w14:textId="77777777" w:rsidR="007E604E" w:rsidRPr="00033DDE" w:rsidRDefault="00357089" w:rsidP="00EB6DB3">
      <w:pPr>
        <w:bidi/>
        <w:rPr>
          <w:rFonts w:asciiTheme="majorBidi" w:hAnsiTheme="majorBidi" w:cs="B Nazanin"/>
          <w:b/>
          <w:bCs/>
          <w:sz w:val="32"/>
          <w:szCs w:val="32"/>
          <w:rtl/>
        </w:rPr>
      </w:pPr>
      <w:r w:rsidRPr="00033DDE">
        <w:rPr>
          <w:rFonts w:asciiTheme="majorBidi" w:hAnsiTheme="majorBidi" w:cs="B Nazanin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2B648120" wp14:editId="49BA7AAC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594963" w14:textId="77777777" w:rsidR="00357089" w:rsidRPr="00033DDE" w:rsidRDefault="00357089" w:rsidP="00EB6DB3">
      <w:pPr>
        <w:bidi/>
        <w:spacing w:after="0" w:line="216" w:lineRule="auto"/>
        <w:rPr>
          <w:rFonts w:cs="B Nazanin"/>
          <w:color w:val="000000"/>
          <w:sz w:val="18"/>
          <w:szCs w:val="18"/>
          <w:rtl/>
        </w:rPr>
      </w:pPr>
    </w:p>
    <w:p w14:paraId="2C614032" w14:textId="77777777" w:rsidR="00357089" w:rsidRPr="00033DDE" w:rsidRDefault="00357089" w:rsidP="00EB6DB3">
      <w:pPr>
        <w:bidi/>
        <w:spacing w:after="0" w:line="216" w:lineRule="auto"/>
        <w:rPr>
          <w:rFonts w:cs="B Nazanin"/>
          <w:color w:val="000000"/>
          <w:sz w:val="18"/>
          <w:szCs w:val="18"/>
          <w:rtl/>
        </w:rPr>
      </w:pPr>
    </w:p>
    <w:p w14:paraId="29E880ED" w14:textId="77777777" w:rsidR="00357089" w:rsidRPr="00033DDE" w:rsidRDefault="00357089" w:rsidP="00EB6DB3">
      <w:pPr>
        <w:bidi/>
        <w:spacing w:after="0" w:line="216" w:lineRule="auto"/>
        <w:rPr>
          <w:rFonts w:cs="B Nazanin"/>
          <w:color w:val="000000"/>
          <w:sz w:val="18"/>
          <w:szCs w:val="18"/>
          <w:rtl/>
        </w:rPr>
      </w:pPr>
    </w:p>
    <w:p w14:paraId="57A6D7DE" w14:textId="77777777" w:rsidR="00357089" w:rsidRPr="00033DDE" w:rsidRDefault="00357089" w:rsidP="00EB6DB3">
      <w:pPr>
        <w:bidi/>
        <w:spacing w:after="0" w:line="216" w:lineRule="auto"/>
        <w:rPr>
          <w:rFonts w:cs="B Nazanin"/>
          <w:color w:val="000000"/>
          <w:sz w:val="18"/>
          <w:szCs w:val="18"/>
        </w:rPr>
      </w:pPr>
    </w:p>
    <w:p w14:paraId="36B43C56" w14:textId="77777777" w:rsidR="00E270DE" w:rsidRPr="00033DDE" w:rsidRDefault="00E270DE" w:rsidP="00EB6DB3">
      <w:pPr>
        <w:bidi/>
        <w:spacing w:after="0"/>
        <w:rPr>
          <w:rFonts w:ascii="IranNastaliq" w:hAnsi="IranNastaliq" w:cs="B Nazanin"/>
          <w:color w:val="0F243E" w:themeColor="text2" w:themeShade="80"/>
          <w:sz w:val="20"/>
          <w:szCs w:val="20"/>
          <w:rtl/>
        </w:rPr>
      </w:pPr>
    </w:p>
    <w:p w14:paraId="3B7B7D2B" w14:textId="77777777" w:rsidR="00357089" w:rsidRPr="00033DDE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  <w:rtl/>
        </w:rPr>
      </w:pPr>
      <w:r w:rsidRPr="00033DDE">
        <w:rPr>
          <w:rFonts w:ascii="IranNastaliq" w:hAnsi="IranNastaliq" w:cs="B Nazanin"/>
          <w:color w:val="0F243E" w:themeColor="text2" w:themeShade="80"/>
          <w:rtl/>
        </w:rPr>
        <w:t>معاونت آموزشي</w:t>
      </w:r>
    </w:p>
    <w:p w14:paraId="0B7DB0DE" w14:textId="77777777" w:rsidR="00E270DE" w:rsidRPr="00033DDE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</w:rPr>
      </w:pPr>
      <w:r w:rsidRPr="00033DDE">
        <w:rPr>
          <w:rFonts w:ascii="IranNastaliq" w:hAnsi="IranNastaliq" w:cs="B Nazanin"/>
          <w:color w:val="0F243E" w:themeColor="text2" w:themeShade="80"/>
          <w:rtl/>
        </w:rPr>
        <w:t>مركز مطالعات و توسعه آموزش علوم پزشک</w:t>
      </w:r>
      <w:r w:rsidRPr="00033DDE">
        <w:rPr>
          <w:rFonts w:ascii="IranNastaliq" w:hAnsi="IranNastaliq" w:cs="B Nazanin" w:hint="cs"/>
          <w:color w:val="0F243E" w:themeColor="text2" w:themeShade="80"/>
          <w:rtl/>
        </w:rPr>
        <w:t>ی</w:t>
      </w:r>
    </w:p>
    <w:p w14:paraId="6FF6EABE" w14:textId="77777777" w:rsidR="00D237ED" w:rsidRPr="00033DDE" w:rsidRDefault="00D237ED" w:rsidP="00EB6DB3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033DDE">
        <w:rPr>
          <w:rFonts w:ascii="IranNastaliq" w:hAnsi="IranNastaliq" w:cs="B Nazanin" w:hint="eastAsia"/>
          <w:color w:val="0F243E" w:themeColor="text2" w:themeShade="80"/>
          <w:rtl/>
        </w:rPr>
        <w:t>واحد</w:t>
      </w:r>
      <w:r w:rsidRPr="00033DDE">
        <w:rPr>
          <w:rFonts w:ascii="IranNastaliq" w:hAnsi="IranNastaliq" w:cs="B Nazanin"/>
          <w:color w:val="0F243E" w:themeColor="text2" w:themeShade="80"/>
          <w:rtl/>
        </w:rPr>
        <w:t xml:space="preserve"> </w:t>
      </w:r>
      <w:r w:rsidRPr="00033DDE">
        <w:rPr>
          <w:rFonts w:ascii="IranNastaliq" w:hAnsi="IranNastaliq" w:cs="B Nazanin" w:hint="eastAsia"/>
          <w:color w:val="0F243E" w:themeColor="text2" w:themeShade="80"/>
          <w:rtl/>
        </w:rPr>
        <w:t>برنامه</w:t>
      </w:r>
      <w:r w:rsidRPr="00033DDE">
        <w:rPr>
          <w:rFonts w:ascii="IranNastaliq" w:hAnsi="IranNastaliq" w:cs="B Nazanin"/>
          <w:color w:val="0F243E" w:themeColor="text2" w:themeShade="80"/>
          <w:rtl/>
        </w:rPr>
        <w:softHyphen/>
      </w:r>
      <w:r w:rsidRPr="00033DDE">
        <w:rPr>
          <w:rFonts w:ascii="IranNastaliq" w:hAnsi="IranNastaliq" w:cs="B Nazanin" w:hint="eastAsia"/>
          <w:color w:val="0F243E" w:themeColor="text2" w:themeShade="80"/>
          <w:rtl/>
        </w:rPr>
        <w:t>ر</w:t>
      </w:r>
      <w:r w:rsidRPr="00033DDE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033DDE">
        <w:rPr>
          <w:rFonts w:ascii="IranNastaliq" w:hAnsi="IranNastaliq" w:cs="B Nazanin" w:hint="eastAsia"/>
          <w:color w:val="0F243E" w:themeColor="text2" w:themeShade="80"/>
          <w:rtl/>
        </w:rPr>
        <w:t>ز</w:t>
      </w:r>
      <w:r w:rsidRPr="00033DDE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033DDE">
        <w:rPr>
          <w:rFonts w:ascii="IranNastaliq" w:hAnsi="IranNastaliq" w:cs="B Nazanin"/>
          <w:color w:val="0F243E" w:themeColor="text2" w:themeShade="80"/>
          <w:rtl/>
          <w:lang w:bidi="fa-IR"/>
        </w:rPr>
        <w:t xml:space="preserve"> آموزش</w:t>
      </w:r>
      <w:r w:rsidRPr="00033DDE">
        <w:rPr>
          <w:rFonts w:ascii="IranNastaliq" w:hAnsi="IranNastaliq" w:cs="B Nazanin" w:hint="cs"/>
          <w:color w:val="0F243E" w:themeColor="text2" w:themeShade="80"/>
          <w:rtl/>
          <w:lang w:bidi="fa-IR"/>
        </w:rPr>
        <w:t>ی</w:t>
      </w:r>
    </w:p>
    <w:p w14:paraId="6B90E83F" w14:textId="13FED3E5" w:rsidR="007E604E" w:rsidRPr="00033DDE" w:rsidRDefault="00F378AD" w:rsidP="000E701A">
      <w:pPr>
        <w:bidi/>
        <w:spacing w:after="0" w:line="240" w:lineRule="auto"/>
        <w:jc w:val="center"/>
        <w:rPr>
          <w:rFonts w:asciiTheme="majorBidi" w:hAnsiTheme="majorBidi" w:cs="B Nazanin"/>
          <w:sz w:val="32"/>
          <w:szCs w:val="32"/>
          <w:rtl/>
          <w:lang w:bidi="fa-IR"/>
        </w:rPr>
      </w:pPr>
      <w:r w:rsidRPr="00033DDE">
        <w:rPr>
          <w:rFonts w:asciiTheme="majorBidi" w:hAnsiTheme="majorBidi" w:cs="B Nazanin" w:hint="eastAsia"/>
          <w:sz w:val="32"/>
          <w:szCs w:val="32"/>
          <w:rtl/>
          <w:lang w:bidi="fa-IR"/>
        </w:rPr>
        <w:t>چارچوب</w:t>
      </w:r>
      <w:r w:rsidRPr="00033DDE">
        <w:rPr>
          <w:rFonts w:asciiTheme="majorBidi" w:hAnsiTheme="majorBidi" w:cs="B Nazanin"/>
          <w:sz w:val="32"/>
          <w:szCs w:val="32"/>
          <w:rtl/>
          <w:lang w:bidi="fa-IR"/>
        </w:rPr>
        <w:t xml:space="preserve"> </w:t>
      </w:r>
      <w:r w:rsidR="003909B8" w:rsidRPr="00033DDE">
        <w:rPr>
          <w:rFonts w:asciiTheme="majorBidi" w:hAnsiTheme="majorBidi" w:cs="B Nazanin" w:hint="cs"/>
          <w:sz w:val="32"/>
          <w:szCs w:val="32"/>
          <w:rtl/>
          <w:lang w:bidi="fa-IR"/>
        </w:rPr>
        <w:t xml:space="preserve"> طراحی</w:t>
      </w:r>
      <w:r w:rsidRPr="00033DDE">
        <w:rPr>
          <w:rFonts w:asciiTheme="majorBidi" w:hAnsiTheme="majorBidi" w:cs="B Nazanin" w:hint="eastAsia"/>
          <w:sz w:val="32"/>
          <w:szCs w:val="32"/>
          <w:rtl/>
          <w:lang w:bidi="fa-IR"/>
        </w:rPr>
        <w:t>«طرح</w:t>
      </w:r>
      <w:r w:rsidR="007E604E" w:rsidRPr="00033DDE">
        <w:rPr>
          <w:rFonts w:asciiTheme="majorBidi" w:hAnsiTheme="majorBidi" w:cs="B Nazanin"/>
          <w:sz w:val="32"/>
          <w:szCs w:val="32"/>
          <w:rtl/>
          <w:lang w:bidi="fa-IR"/>
        </w:rPr>
        <w:t xml:space="preserve"> دوره</w:t>
      </w:r>
      <w:r w:rsidR="007E604E" w:rsidRPr="00033DDE">
        <w:rPr>
          <w:rFonts w:asciiTheme="majorBidi" w:hAnsiTheme="majorBidi" w:cs="B Nazanin"/>
          <w:sz w:val="32"/>
          <w:szCs w:val="32"/>
          <w:rtl/>
          <w:lang w:bidi="fa-IR"/>
        </w:rPr>
        <w:softHyphen/>
      </w:r>
      <w:r w:rsidRPr="00033DDE">
        <w:rPr>
          <w:rFonts w:asciiTheme="majorBidi" w:hAnsiTheme="majorBidi" w:cs="B Nazanin" w:hint="eastAsia"/>
          <w:sz w:val="32"/>
          <w:szCs w:val="32"/>
          <w:rtl/>
          <w:lang w:bidi="fa-IR"/>
        </w:rPr>
        <w:t>»</w:t>
      </w:r>
    </w:p>
    <w:p w14:paraId="18D538B1" w14:textId="77777777" w:rsidR="007F4389" w:rsidRPr="00033DDE" w:rsidRDefault="007F4389" w:rsidP="000E701A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4A936C93" w14:textId="397F3BD8" w:rsidR="00F7033C" w:rsidRPr="00033DDE" w:rsidRDefault="00E270DE" w:rsidP="007F4389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033D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="00FA17A2" w:rsidRPr="00033D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6E081620" w14:textId="180DC4FF" w:rsidR="00B03A8F" w:rsidRPr="00033DDE" w:rsidRDefault="00B03A8F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گروه آموزشی ارایه دهنده درس:</w:t>
      </w:r>
      <w:r w:rsidR="00371F59" w:rsidRPr="00033DDE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371F59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امایی و سلامت باروری</w:t>
      </w:r>
    </w:p>
    <w:p w14:paraId="14B91A52" w14:textId="314BE0FA" w:rsidR="00E270DE" w:rsidRPr="00033DDE" w:rsidRDefault="00E270DE" w:rsidP="007F571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 w:rsidR="00371F59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0968A5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کودکان</w:t>
      </w:r>
      <w:r w:rsidR="00B6348E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ثنایی</w:t>
      </w:r>
    </w:p>
    <w:p w14:paraId="1C338A3E" w14:textId="0D5B1269" w:rsidR="00B4711B" w:rsidRPr="00033DDE" w:rsidRDefault="00F51BF7" w:rsidP="007F571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 w:rsidR="000968A5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7F5715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31</w:t>
      </w:r>
    </w:p>
    <w:p w14:paraId="004B26D2" w14:textId="67E46992" w:rsidR="00F51BF7" w:rsidRPr="00033DDE" w:rsidRDefault="00E270DE" w:rsidP="00AF22C0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color w:val="FFFF00"/>
          <w:sz w:val="24"/>
          <w:szCs w:val="24"/>
          <w:lang w:bidi="fa-IR"/>
        </w:rPr>
      </w:pP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</w:t>
      </w:r>
      <w:r w:rsidR="00C71788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تعداد </w:t>
      </w:r>
      <w:r w:rsidR="00F51BF7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 w:rsidR="00B237F7" w:rsidRPr="00033DDE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="00F51BF7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371F59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B6348E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1</w:t>
      </w:r>
      <w:r w:rsidR="00AF22C0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احد نظری</w:t>
      </w:r>
    </w:p>
    <w:p w14:paraId="5E1D05E7" w14:textId="7EF40D38" w:rsidR="00F51BF7" w:rsidRPr="00033DDE" w:rsidRDefault="00F51BF7" w:rsidP="00AF22C0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  <w:r w:rsidR="00371F59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کتر </w:t>
      </w:r>
      <w:r w:rsidR="00AF22C0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پریسا صمدی</w:t>
      </w:r>
    </w:p>
    <w:p w14:paraId="1A7850EE" w14:textId="1E427E0C" w:rsidR="00F51BF7" w:rsidRPr="00033DDE" w:rsidRDefault="00E270DE" w:rsidP="00AF22C0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="00F51BF7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ان:  </w:t>
      </w:r>
      <w:r w:rsidR="00B6348E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جناب آقای اسلامبولچی</w:t>
      </w:r>
      <w:r w:rsidR="00371F59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، دکتر</w:t>
      </w:r>
      <w:r w:rsidR="00B6348E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AF22C0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پریسا صمدی</w:t>
      </w:r>
      <w:r w:rsidR="00F51BF7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</w:t>
      </w:r>
    </w:p>
    <w:p w14:paraId="14C56C71" w14:textId="7003A090" w:rsidR="00F51BF7" w:rsidRPr="00033DDE" w:rsidRDefault="00B4711B" w:rsidP="00033DDE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 w:rsidR="00E270DE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 w:rsidR="00EB6DB3" w:rsidRPr="00033DDE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270DE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033DDE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شناخت نوزادان نیازمند به مراقبت ویژه</w:t>
      </w:r>
    </w:p>
    <w:p w14:paraId="74DDE471" w14:textId="2A9A22C3" w:rsidR="00F51BF7" w:rsidRPr="00033DDE" w:rsidRDefault="00F51BF7" w:rsidP="00AF22C0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 w:rsidR="00812EFA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تحصیلی:</w:t>
      </w:r>
      <w:r w:rsidR="00371F59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A840A5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امایی. </w:t>
      </w:r>
      <w:r w:rsidR="00B6348E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گرایش </w:t>
      </w:r>
      <w:r w:rsidR="00AF22C0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مامایی جامعه</w:t>
      </w:r>
      <w:r w:rsidR="00B6348E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. </w:t>
      </w:r>
      <w:r w:rsidR="00A840A5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کارشناسی</w:t>
      </w:r>
      <w:r w:rsidR="00B6348E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رشد</w:t>
      </w:r>
    </w:p>
    <w:p w14:paraId="044B0BD4" w14:textId="77777777" w:rsidR="00FA17A2" w:rsidRPr="00033DDE" w:rsidRDefault="00FA17A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033DDE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033D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033DDE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033D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033DDE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033D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4E117BB0" w14:textId="28079EFE" w:rsidR="00FA17A2" w:rsidRPr="00033DDE" w:rsidRDefault="00FA17A2" w:rsidP="00AF22C0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</w:t>
      </w:r>
      <w:r w:rsidR="00371F59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AF22C0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استادیار</w:t>
      </w:r>
    </w:p>
    <w:p w14:paraId="12DF76AB" w14:textId="6FF2592F" w:rsidR="00852EA4" w:rsidRPr="00033DDE" w:rsidRDefault="00852EA4" w:rsidP="00AF22C0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رشته تخصصی:</w:t>
      </w:r>
      <w:r w:rsidR="00371F59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کترای </w:t>
      </w:r>
      <w:r w:rsidR="00AF22C0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بهداشت باروری</w:t>
      </w:r>
    </w:p>
    <w:p w14:paraId="0FC2E735" w14:textId="2C73D170" w:rsidR="00FA17A2" w:rsidRPr="00033DDE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 w:rsidR="00371F59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گروه مامایی و سلامت باروری دانشگاه علوم پزشکی تهران</w:t>
      </w:r>
    </w:p>
    <w:p w14:paraId="432C8EAE" w14:textId="69729010" w:rsidR="00FA17A2" w:rsidRPr="00033DDE" w:rsidRDefault="00FA17A2" w:rsidP="00AF22C0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 w:rsidR="00371F59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6105421</w:t>
      </w:r>
      <w:r w:rsidR="00AF22C0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6</w:t>
      </w:r>
    </w:p>
    <w:p w14:paraId="1F6A8C6B" w14:textId="27AED42C" w:rsidR="00FA17A2" w:rsidRPr="00033DDE" w:rsidRDefault="003C3250" w:rsidP="00AF22C0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شانی </w:t>
      </w:r>
      <w:r w:rsidR="00FA17A2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 w:rsidR="00371F59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لکترونیک: </w:t>
      </w:r>
      <w:r w:rsidR="00AF22C0" w:rsidRPr="00033DDE">
        <w:rPr>
          <w:rFonts w:asciiTheme="majorBidi" w:hAnsiTheme="majorBidi" w:cs="B Nazanin"/>
          <w:sz w:val="24"/>
          <w:szCs w:val="24"/>
          <w:lang w:bidi="fa-IR"/>
        </w:rPr>
        <w:t>pmfsamadi@yahoo.com</w:t>
      </w:r>
    </w:p>
    <w:p w14:paraId="659E1C33" w14:textId="754CB0E5" w:rsidR="009A0090" w:rsidRPr="00033DDE" w:rsidRDefault="00E270DE" w:rsidP="00A65BBB">
      <w:pPr>
        <w:bidi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033DDE">
        <w:rPr>
          <w:rFonts w:ascii="IranNastaliq" w:hAnsi="IranNastaliq" w:cs="B Nazanin"/>
          <w:b/>
          <w:bCs/>
          <w:sz w:val="36"/>
          <w:szCs w:val="36"/>
          <w:rtl/>
          <w:lang w:bidi="fa-IR"/>
        </w:rPr>
        <w:br w:type="page"/>
      </w:r>
      <w:r w:rsidR="00FA17A2" w:rsidRPr="00033D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="00FA17A2" w:rsidRPr="00033D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033DDE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033D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033DDE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FA17A2" w:rsidRPr="00033D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033D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033DDE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="00FA17A2" w:rsidRPr="00033D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</w:t>
      </w:r>
      <w:r w:rsidR="00FA17A2" w:rsidRPr="00033DDE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="00FA17A2" w:rsidRPr="00033D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033D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>رود مسؤول درس ضمن ارائه توض</w:t>
      </w:r>
      <w:r w:rsidR="00FA17A2" w:rsidRPr="00033D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033DDE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حات</w:t>
      </w:r>
      <w:r w:rsidR="00FA17A2" w:rsidRPr="00033D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033D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کل</w:t>
      </w:r>
      <w:r w:rsidR="00FA17A2" w:rsidRPr="00033D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033DDE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،</w:t>
      </w:r>
      <w:r w:rsidR="00FA17A2" w:rsidRPr="00033D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033D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خش</w:t>
      </w:r>
      <w:r w:rsidRPr="00033D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Pr="00033D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مختلف محتوایی </w:t>
      </w:r>
      <w:r w:rsidR="00FA17A2" w:rsidRPr="00033D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درس را در قالب </w:t>
      </w:r>
      <w:r w:rsidR="00FA17A2" w:rsidRPr="00033D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033DDE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</w:t>
      </w:r>
      <w:r w:rsidR="00FA17A2" w:rsidRPr="00033D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033D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033DDE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</w:t>
      </w:r>
      <w:r w:rsidR="00FA17A2" w:rsidRPr="00033D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033DDE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و</w:t>
      </w:r>
      <w:r w:rsidR="00FA17A2" w:rsidRPr="00033D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033DDE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بند،</w:t>
      </w:r>
      <w:r w:rsidR="00FA17A2" w:rsidRPr="00033D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033DDE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وص</w:t>
      </w:r>
      <w:r w:rsidR="00FA17A2" w:rsidRPr="00033D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033DDE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033D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033DDE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ند</w:t>
      </w:r>
      <w:r w:rsidR="00FA17A2" w:rsidRPr="00033D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): </w:t>
      </w:r>
    </w:p>
    <w:p w14:paraId="653E7B9D" w14:textId="5D865133" w:rsidR="00570908" w:rsidRPr="00033DDE" w:rsidRDefault="00330BC5" w:rsidP="00570908">
      <w:pPr>
        <w:bidi/>
        <w:spacing w:after="0"/>
        <w:jc w:val="both"/>
        <w:rPr>
          <w:rFonts w:asciiTheme="majorBidi" w:hAnsiTheme="majorBidi" w:cs="B Nazanin"/>
          <w:sz w:val="26"/>
          <w:szCs w:val="26"/>
          <w:rtl/>
          <w:lang w:bidi="fa-IR"/>
        </w:rPr>
      </w:pPr>
      <w:r w:rsidRPr="00033DDE">
        <w:rPr>
          <w:rFonts w:asciiTheme="majorBidi" w:hAnsiTheme="majorBidi" w:cs="B Nazanin" w:hint="cs"/>
          <w:sz w:val="26"/>
          <w:szCs w:val="26"/>
          <w:rtl/>
          <w:lang w:bidi="fa-IR"/>
        </w:rPr>
        <w:t>در طی این دوره فراگیران ضمن آشنایی کامل با بیماریهای کودکان طبیعی و استثنایی شناخت خانواده شان آمادگی لازم را به منظور مراقبتهای فوری و آموزش کسب خواهند نمود.</w:t>
      </w:r>
    </w:p>
    <w:p w14:paraId="5B4CB264" w14:textId="48BC289F" w:rsidR="00932492" w:rsidRPr="00033DDE" w:rsidRDefault="00E270DE" w:rsidP="001B6A38">
      <w:pPr>
        <w:tabs>
          <w:tab w:val="left" w:pos="810"/>
        </w:tabs>
        <w:bidi/>
        <w:spacing w:before="240"/>
        <w:rPr>
          <w:rFonts w:cs="B Nazanin"/>
          <w:rtl/>
        </w:rPr>
      </w:pPr>
      <w:r w:rsidRPr="00033D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033DDE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 w:rsidRPr="00033D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033DDE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9A0090" w:rsidRPr="00033D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9A0090" w:rsidRPr="00033DDE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9A0090" w:rsidRPr="00033D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047FD1" w:rsidRPr="00033D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 w:rsidR="003909B8" w:rsidRPr="00033D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ی</w:t>
      </w:r>
      <w:r w:rsidR="00B977E0" w:rsidRPr="00033D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توان</w:t>
      </w:r>
      <w:r w:rsidR="00B977E0" w:rsidRPr="00033D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 w:rsidRPr="00033D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 w:rsidRPr="00033D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  <w:r w:rsidR="00932492" w:rsidRPr="00033DDE">
        <w:rPr>
          <w:rFonts w:cs="B Nazanin"/>
          <w:rtl/>
        </w:rPr>
        <w:t xml:space="preserve"> </w:t>
      </w:r>
    </w:p>
    <w:p w14:paraId="03F0DB02" w14:textId="0692EFD7" w:rsidR="00570908" w:rsidRPr="00033DDE" w:rsidRDefault="00330BC5" w:rsidP="00570908">
      <w:pPr>
        <w:tabs>
          <w:tab w:val="left" w:pos="810"/>
        </w:tabs>
        <w:bidi/>
        <w:spacing w:before="240"/>
        <w:rPr>
          <w:rFonts w:cs="B Nazanin"/>
          <w:rtl/>
        </w:rPr>
      </w:pPr>
      <w:r w:rsidRPr="00033DDE">
        <w:rPr>
          <w:rFonts w:cs="B Nazanin" w:hint="cs"/>
          <w:rtl/>
        </w:rPr>
        <w:t>آشنایی کامل با بیماریهای کودکان و اصول مراقبت از کودکان در سنین مختلف از یک سالگی تا پایان 12 سالگی. آشنایی با مسائل کودکان استثنایی</w:t>
      </w:r>
    </w:p>
    <w:p w14:paraId="64F99659" w14:textId="6800C03D" w:rsidR="009A0090" w:rsidRPr="00033DDE" w:rsidRDefault="009A0090" w:rsidP="00A840A5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033DDE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داف</w:t>
      </w:r>
      <w:r w:rsidRPr="00033D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033DDE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ختصاص</w:t>
      </w:r>
      <w:r w:rsidRPr="00033D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B977E0" w:rsidRPr="00033D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/ زیر</w:t>
      </w:r>
      <w:r w:rsidR="00B37985" w:rsidRPr="00033D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محورهای هر </w:t>
      </w:r>
      <w:r w:rsidR="00B977E0" w:rsidRPr="00033D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توان</w:t>
      </w:r>
      <w:r w:rsidR="00B977E0" w:rsidRPr="00033D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 w:rsidRPr="00033D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 w:rsidRPr="00033D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12750D5A" w14:textId="45D354D2" w:rsidR="00330BC5" w:rsidRPr="00033DDE" w:rsidRDefault="00330BC5" w:rsidP="00330BC5">
      <w:pPr>
        <w:tabs>
          <w:tab w:val="left" w:pos="810"/>
        </w:tabs>
        <w:bidi/>
        <w:spacing w:before="240"/>
        <w:rPr>
          <w:rFonts w:cs="B Nazanin"/>
          <w:rtl/>
        </w:rPr>
      </w:pPr>
      <w:r w:rsidRPr="00033DDE">
        <w:rPr>
          <w:rFonts w:cs="B Nazanin" w:hint="cs"/>
          <w:rtl/>
        </w:rPr>
        <w:t>بهداشت کودکان: رشد و نمو کود</w:t>
      </w:r>
      <w:bookmarkStart w:id="0" w:name="_GoBack"/>
      <w:bookmarkEnd w:id="0"/>
      <w:r w:rsidRPr="00033DDE">
        <w:rPr>
          <w:rFonts w:cs="B Nazanin" w:hint="cs"/>
          <w:rtl/>
        </w:rPr>
        <w:t>ک. مسایل روانی واجتماعی اثرگذار بر رشد و تکامل و مراقبت از کودکان</w:t>
      </w:r>
    </w:p>
    <w:p w14:paraId="2F8DE43A" w14:textId="63C7D1F6" w:rsidR="00330BC5" w:rsidRPr="00033DDE" w:rsidRDefault="00330BC5" w:rsidP="00330BC5">
      <w:pPr>
        <w:tabs>
          <w:tab w:val="left" w:pos="810"/>
        </w:tabs>
        <w:bidi/>
        <w:spacing w:before="240"/>
        <w:rPr>
          <w:rFonts w:cs="B Nazanin"/>
          <w:rtl/>
        </w:rPr>
      </w:pPr>
      <w:r w:rsidRPr="00033DDE">
        <w:rPr>
          <w:rFonts w:cs="B Nazanin" w:hint="cs"/>
          <w:rtl/>
        </w:rPr>
        <w:t xml:space="preserve">کودکان استثنایی: تعریف کودکان استثنایی ( ذهنی و جسمی). علل و عوامل موثر در عقب افتادگی های جسمی و ذهنی با تقسیم به علل در زمان لقاح ، بارداری، زایمان و پس از زایمان. راه های پیشگیری عقب ماندگی ذهنی و حرکتی. اهداف آموزشی و تربیتی کودکان استثنایی. اصول آموزش کودکان استثنایی. آموزش والدین کودکان استثنایی. تعریف و علل نابینایی، ناشنوایی، اختلالات گویایی و لکنت زبان. عقب افتادگی ذهنی.  کودک تیزهوش. اصول مشاوره و ارجاع </w:t>
      </w:r>
    </w:p>
    <w:p w14:paraId="7FDBD692" w14:textId="77777777" w:rsidR="00330BC5" w:rsidRPr="00033DDE" w:rsidRDefault="00330BC5" w:rsidP="00330BC5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076CC1F0" w14:textId="3165B42E" w:rsidR="00E66E78" w:rsidRPr="00033DDE" w:rsidRDefault="009E629C" w:rsidP="00364A0B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033D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</w:t>
      </w:r>
      <w:r w:rsidR="00E66E78" w:rsidRPr="00033D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آموزشی</w:t>
      </w:r>
      <w:r w:rsidRPr="00033DDE"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2"/>
      </w:r>
      <w:r w:rsidR="00E66E78" w:rsidRPr="00033D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0"/>
        <w:gridCol w:w="3120"/>
        <w:gridCol w:w="3120"/>
      </w:tblGrid>
      <w:tr w:rsidR="009E629C" w:rsidRPr="00033DDE" w14:paraId="14B53AA9" w14:textId="77777777" w:rsidTr="00AB5CAE">
        <w:tc>
          <w:tcPr>
            <w:tcW w:w="3192" w:type="dxa"/>
          </w:tcPr>
          <w:p w14:paraId="253EF11F" w14:textId="319BE63A" w:rsidR="009E629C" w:rsidRPr="00033DDE" w:rsidRDefault="009E629C" w:rsidP="00DB4835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33DDE">
              <w:rPr>
                <w:rFonts w:ascii="Arial" w:eastAsia="Calibri" w:hAnsi="Arial" w:cs="B Nazanin"/>
              </w:rPr>
              <w:t></w:t>
            </w:r>
            <w:r w:rsidRPr="00033DDE">
              <w:rPr>
                <w:rFonts w:ascii="Arial" w:eastAsia="Calibri" w:hAnsi="Arial" w:cs="B Nazanin" w:hint="cs"/>
                <w:rtl/>
              </w:rPr>
              <w:t xml:space="preserve"> </w:t>
            </w:r>
            <w:r w:rsidRPr="00033DDE">
              <w:rPr>
                <w:rFonts w:ascii="Arial" w:eastAsia="Calibri" w:hAnsi="Arial" w:cs="B Nazanin" w:hint="cs"/>
                <w:rtl/>
                <w:lang w:bidi="fa-IR"/>
              </w:rPr>
              <w:t>مجازی</w:t>
            </w:r>
            <w:r w:rsidRPr="00033DDE">
              <w:rPr>
                <w:rStyle w:val="FootnoteReference"/>
                <w:rFonts w:ascii="Arial" w:eastAsia="Calibri" w:hAnsi="Arial" w:cs="B Nazanin"/>
                <w:rtl/>
                <w:lang w:bidi="fa-IR"/>
              </w:rPr>
              <w:footnoteReference w:id="3"/>
            </w:r>
            <w:r w:rsidR="00A06E26" w:rsidRPr="00033DDE">
              <w:rPr>
                <w:rFonts w:ascii="Arial" w:eastAsia="Calibri" w:hAnsi="Arial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3192" w:type="dxa"/>
          </w:tcPr>
          <w:p w14:paraId="7AB5044E" w14:textId="7A4612C6" w:rsidR="009E629C" w:rsidRPr="00033DDE" w:rsidRDefault="00A840A5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33DDE">
              <w:rPr>
                <w:rFonts w:ascii="Arial" w:eastAsia="Calibri" w:hAnsi="Arial" w:cs="B Nazanin" w:hint="cs"/>
                <w:rtl/>
              </w:rPr>
              <w:t>**</w:t>
            </w:r>
            <w:r w:rsidR="009E629C" w:rsidRPr="00033DDE">
              <w:rPr>
                <w:rFonts w:ascii="Arial" w:eastAsia="Calibri" w:hAnsi="Arial" w:cs="B Nazanin" w:hint="cs"/>
                <w:rtl/>
              </w:rPr>
              <w:t xml:space="preserve"> حضوری</w:t>
            </w:r>
          </w:p>
        </w:tc>
        <w:tc>
          <w:tcPr>
            <w:tcW w:w="3192" w:type="dxa"/>
          </w:tcPr>
          <w:p w14:paraId="0D732092" w14:textId="2DFFDC15" w:rsidR="009E629C" w:rsidRPr="00033DDE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 w:rsidRPr="00033DDE">
              <w:rPr>
                <w:rFonts w:ascii="Arial" w:eastAsia="Calibri" w:hAnsi="Arial" w:cs="B Nazanin" w:hint="cs"/>
                <w:rtl/>
              </w:rPr>
              <w:t>ترکیبی</w:t>
            </w:r>
            <w:r w:rsidR="00A06E26" w:rsidRPr="00033DDE">
              <w:rPr>
                <w:rStyle w:val="FootnoteReference"/>
                <w:rFonts w:ascii="Arial" w:eastAsia="Calibri" w:hAnsi="Arial" w:cs="B Nazanin"/>
                <w:rtl/>
              </w:rPr>
              <w:footnoteReference w:id="4"/>
            </w:r>
          </w:p>
        </w:tc>
      </w:tr>
    </w:tbl>
    <w:p w14:paraId="4CBC1C09" w14:textId="0122FA52" w:rsidR="00F12E0F" w:rsidRPr="00033DDE" w:rsidRDefault="00F12E0F" w:rsidP="007A289E">
      <w:pPr>
        <w:tabs>
          <w:tab w:val="left" w:pos="810"/>
        </w:tabs>
        <w:bidi/>
        <w:spacing w:before="240"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033DDE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وش</w:t>
      </w:r>
      <w:r w:rsidR="00E270DE" w:rsidRPr="00033D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E270DE" w:rsidRPr="00033D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ی</w:t>
      </w:r>
      <w:r w:rsidRPr="00033D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364A0B" w:rsidRPr="00033D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ددهی- یادگیری</w:t>
      </w:r>
      <w:r w:rsidR="00A06E26" w:rsidRPr="00033D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با عنایت به رویکرد آموزشی انتخاب شده</w:t>
      </w:r>
      <w:r w:rsidRPr="00033D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35E9D93B" w14:textId="0790B2E1" w:rsidR="00A06E26" w:rsidRPr="00033DDE" w:rsidRDefault="00B80410" w:rsidP="007A289E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033D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مجازی</w:t>
      </w:r>
    </w:p>
    <w:p w14:paraId="5A7CEF9A" w14:textId="55343146" w:rsidR="00B80410" w:rsidRPr="00033DDE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033DDE">
        <w:rPr>
          <w:rFonts w:ascii="Arial" w:eastAsia="Calibri" w:hAnsi="Arial" w:cs="B Nazanin"/>
        </w:rPr>
        <w:t></w:t>
      </w:r>
      <w:r w:rsidRPr="00033DDE">
        <w:rPr>
          <w:rFonts w:ascii="Arial" w:eastAsia="Calibri" w:hAnsi="Arial" w:cs="B Nazanin" w:hint="cs"/>
          <w:rtl/>
        </w:rPr>
        <w:t xml:space="preserve"> کلاس وارونه </w:t>
      </w:r>
      <w:r w:rsidRPr="00033DDE">
        <w:rPr>
          <w:rFonts w:ascii="Arial" w:eastAsia="Calibri" w:hAnsi="Arial" w:cs="B Nazanin"/>
          <w:rtl/>
        </w:rPr>
        <w:tab/>
      </w:r>
    </w:p>
    <w:p w14:paraId="0600C5F5" w14:textId="4E533B6C" w:rsidR="00B80410" w:rsidRPr="00033DDE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033DDE">
        <w:rPr>
          <w:rFonts w:ascii="Arial" w:eastAsia="Calibri" w:hAnsi="Arial" w:cs="B Nazanin"/>
        </w:rPr>
        <w:t></w:t>
      </w:r>
      <w:r w:rsidRPr="00033DDE">
        <w:rPr>
          <w:rFonts w:ascii="Arial" w:eastAsia="Calibri" w:hAnsi="Arial" w:cs="B Nazanin" w:hint="cs"/>
          <w:rtl/>
        </w:rPr>
        <w:t xml:space="preserve"> یادگیری مبتنی بر بازی دیجیتال</w:t>
      </w:r>
    </w:p>
    <w:p w14:paraId="66B707C4" w14:textId="7C7AD3F8" w:rsidR="00B80410" w:rsidRPr="00033DDE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033DDE">
        <w:rPr>
          <w:rFonts w:ascii="Arial" w:eastAsia="Calibri" w:hAnsi="Arial" w:cs="B Nazanin" w:hint="cs"/>
          <w:rtl/>
        </w:rPr>
        <w:t>یادگیری مبتنی بر محتوای الکترونیکی تعاملی</w:t>
      </w:r>
    </w:p>
    <w:p w14:paraId="16B1DA26" w14:textId="5E004B8C" w:rsidR="00B80410" w:rsidRPr="00033DDE" w:rsidRDefault="00A840A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033DDE">
        <w:rPr>
          <w:rFonts w:ascii="Arial" w:eastAsia="Calibri" w:hAnsi="Arial" w:cs="B Nazanin" w:hint="cs"/>
          <w:rtl/>
        </w:rPr>
        <w:t xml:space="preserve"> </w:t>
      </w:r>
      <w:r w:rsidR="00B80410" w:rsidRPr="00033DDE">
        <w:rPr>
          <w:rFonts w:ascii="Arial" w:eastAsia="Calibri" w:hAnsi="Arial" w:cs="B Nazanin" w:hint="cs"/>
          <w:rtl/>
        </w:rPr>
        <w:t>یادگیری مبتنی بر حل مسئله (</w:t>
      </w:r>
      <w:r w:rsidR="00B80410" w:rsidRPr="00033DDE">
        <w:rPr>
          <w:rFonts w:asciiTheme="majorBidi" w:eastAsia="Calibri" w:hAnsiTheme="majorBidi" w:cs="B Nazanin"/>
          <w:sz w:val="20"/>
          <w:szCs w:val="20"/>
        </w:rPr>
        <w:t>PBL</w:t>
      </w:r>
      <w:r w:rsidR="00B80410" w:rsidRPr="00033DDE">
        <w:rPr>
          <w:rFonts w:ascii="Arial" w:eastAsia="Calibri" w:hAnsi="Arial" w:cs="B Nazanin" w:hint="cs"/>
          <w:rtl/>
        </w:rPr>
        <w:t xml:space="preserve">) </w:t>
      </w:r>
      <w:r w:rsidR="00B80410" w:rsidRPr="00033DDE">
        <w:rPr>
          <w:rFonts w:ascii="Arial" w:eastAsia="Calibri" w:hAnsi="Arial" w:cs="B Nazanin"/>
          <w:rtl/>
        </w:rPr>
        <w:tab/>
      </w:r>
    </w:p>
    <w:p w14:paraId="400AA584" w14:textId="0400F981" w:rsidR="00B80410" w:rsidRPr="00033DDE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033DDE">
        <w:rPr>
          <w:rFonts w:ascii="Arial" w:eastAsia="Calibri" w:hAnsi="Arial" w:cs="B Nazanin"/>
        </w:rPr>
        <w:t></w:t>
      </w:r>
      <w:r w:rsidRPr="00033DDE">
        <w:rPr>
          <w:rFonts w:ascii="Arial" w:eastAsia="Calibri" w:hAnsi="Arial" w:cs="B Nazanin" w:hint="cs"/>
          <w:rtl/>
        </w:rPr>
        <w:t xml:space="preserve"> </w:t>
      </w:r>
      <w:r w:rsidR="00B80410" w:rsidRPr="00033DDE">
        <w:rPr>
          <w:rFonts w:ascii="Arial" w:eastAsia="Calibri" w:hAnsi="Arial" w:cs="B Nazanin" w:hint="cs"/>
          <w:rtl/>
        </w:rPr>
        <w:t xml:space="preserve">یادگیری اکتشافی هدایت شده </w:t>
      </w:r>
      <w:r w:rsidR="00B80410" w:rsidRPr="00033DDE">
        <w:rPr>
          <w:rFonts w:ascii="Arial" w:eastAsia="Calibri" w:hAnsi="Arial" w:cs="B Nazanin"/>
          <w:rtl/>
        </w:rPr>
        <w:tab/>
      </w:r>
    </w:p>
    <w:p w14:paraId="737C9E41" w14:textId="34706B22" w:rsidR="00B80410" w:rsidRPr="00033DDE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033DDE">
        <w:rPr>
          <w:rFonts w:ascii="Arial" w:eastAsia="Calibri" w:hAnsi="Arial" w:cs="B Nazanin"/>
        </w:rPr>
        <w:t></w:t>
      </w:r>
      <w:r w:rsidRPr="00033DDE">
        <w:rPr>
          <w:rFonts w:ascii="Arial" w:eastAsia="Calibri" w:hAnsi="Arial" w:cs="B Nazanin" w:hint="cs"/>
          <w:rtl/>
        </w:rPr>
        <w:t xml:space="preserve"> </w:t>
      </w:r>
      <w:r w:rsidR="00B80410" w:rsidRPr="00033DDE">
        <w:rPr>
          <w:rFonts w:ascii="Arial" w:eastAsia="Calibri" w:hAnsi="Arial" w:cs="B Nazanin" w:hint="cs"/>
          <w:rtl/>
        </w:rPr>
        <w:t xml:space="preserve">یادگیری مبتنی بر سناریوی متنی </w:t>
      </w:r>
      <w:r w:rsidR="00B80410" w:rsidRPr="00033DDE">
        <w:rPr>
          <w:rFonts w:ascii="Arial" w:eastAsia="Calibri" w:hAnsi="Arial" w:cs="B Nazanin"/>
          <w:rtl/>
        </w:rPr>
        <w:tab/>
      </w:r>
    </w:p>
    <w:p w14:paraId="0ED013A2" w14:textId="57CAC3B4" w:rsidR="00B80410" w:rsidRPr="00033DDE" w:rsidRDefault="00DB4835" w:rsidP="00B80410">
      <w:pPr>
        <w:bidi/>
        <w:spacing w:after="0" w:line="240" w:lineRule="auto"/>
        <w:rPr>
          <w:rFonts w:ascii="Calibri" w:eastAsia="Calibri" w:hAnsi="Calibri" w:cs="B Nazanin"/>
          <w:sz w:val="28"/>
          <w:szCs w:val="28"/>
          <w:rtl/>
          <w:lang w:bidi="fa-IR"/>
        </w:rPr>
      </w:pPr>
      <w:r w:rsidRPr="00033DDE">
        <w:rPr>
          <w:rFonts w:ascii="Arial" w:eastAsia="Calibri" w:hAnsi="Arial" w:cs="B Nazanin"/>
        </w:rPr>
        <w:lastRenderedPageBreak/>
        <w:t></w:t>
      </w:r>
      <w:r w:rsidRPr="00033DDE">
        <w:rPr>
          <w:rFonts w:ascii="Arial" w:eastAsia="Calibri" w:hAnsi="Arial" w:cs="B Nazanin" w:hint="cs"/>
          <w:rtl/>
        </w:rPr>
        <w:t xml:space="preserve"> </w:t>
      </w:r>
      <w:r w:rsidR="00B80410" w:rsidRPr="00033DDE">
        <w:rPr>
          <w:rFonts w:ascii="Arial" w:eastAsia="Calibri" w:hAnsi="Arial" w:cs="B Nazanin" w:hint="cs"/>
          <w:rtl/>
        </w:rPr>
        <w:t>یادگیری مبتنی بر مباحثه در فروم</w:t>
      </w:r>
      <w:r w:rsidR="00B80410" w:rsidRPr="00033DDE">
        <w:rPr>
          <w:rFonts w:ascii="Calibri" w:eastAsia="Calibri" w:hAnsi="Calibri" w:cs="B Nazanin" w:hint="cs"/>
          <w:sz w:val="28"/>
          <w:szCs w:val="28"/>
          <w:rtl/>
          <w:lang w:bidi="fa-IR"/>
        </w:rPr>
        <w:t xml:space="preserve"> </w:t>
      </w:r>
      <w:r w:rsidR="00B80410" w:rsidRPr="00033DDE">
        <w:rPr>
          <w:rFonts w:ascii="Calibri" w:eastAsia="Calibri" w:hAnsi="Calibri" w:cs="B Nazanin"/>
          <w:sz w:val="28"/>
          <w:szCs w:val="28"/>
          <w:rtl/>
          <w:lang w:bidi="fa-IR"/>
        </w:rPr>
        <w:tab/>
      </w:r>
    </w:p>
    <w:p w14:paraId="4E9BDF44" w14:textId="77777777" w:rsidR="00DB4835" w:rsidRPr="00033DDE" w:rsidRDefault="00DB4835" w:rsidP="00B80410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033DDE">
        <w:rPr>
          <w:rFonts w:ascii="Arial" w:eastAsia="Calibri" w:hAnsi="Arial" w:cs="B Nazanin" w:hint="cs"/>
          <w:rtl/>
        </w:rPr>
        <w:t>سایر</w:t>
      </w:r>
      <w:r w:rsidRPr="00033DDE">
        <w:rPr>
          <w:rFonts w:ascii="Arial" w:eastAsia="Calibri" w:hAnsi="Arial" w:cs="B Nazanin"/>
          <w:rtl/>
        </w:rPr>
        <w:t xml:space="preserve"> </w:t>
      </w:r>
      <w:r w:rsidRPr="00033DDE">
        <w:rPr>
          <w:rFonts w:ascii="Arial" w:eastAsia="Calibri" w:hAnsi="Arial" w:cs="B Nazanin" w:hint="cs"/>
          <w:rtl/>
        </w:rPr>
        <w:t>موارد</w:t>
      </w:r>
      <w:r w:rsidRPr="00033DDE">
        <w:rPr>
          <w:rFonts w:ascii="Arial" w:eastAsia="Calibri" w:hAnsi="Arial" w:cs="B Nazanin"/>
          <w:rtl/>
        </w:rPr>
        <w:t xml:space="preserve"> (</w:t>
      </w:r>
      <w:r w:rsidRPr="00033DDE">
        <w:rPr>
          <w:rFonts w:ascii="Arial" w:eastAsia="Calibri" w:hAnsi="Arial" w:cs="B Nazanin" w:hint="cs"/>
          <w:rtl/>
        </w:rPr>
        <w:t>لطفاً</w:t>
      </w:r>
      <w:r w:rsidRPr="00033DDE">
        <w:rPr>
          <w:rFonts w:ascii="Arial" w:eastAsia="Calibri" w:hAnsi="Arial" w:cs="B Nazanin"/>
          <w:rtl/>
        </w:rPr>
        <w:t xml:space="preserve"> </w:t>
      </w:r>
      <w:r w:rsidRPr="00033DDE">
        <w:rPr>
          <w:rFonts w:ascii="Arial" w:eastAsia="Calibri" w:hAnsi="Arial" w:cs="B Nazanin" w:hint="cs"/>
          <w:rtl/>
        </w:rPr>
        <w:t>نام</w:t>
      </w:r>
      <w:r w:rsidRPr="00033DDE">
        <w:rPr>
          <w:rFonts w:ascii="Arial" w:eastAsia="Calibri" w:hAnsi="Arial" w:cs="B Nazanin"/>
          <w:rtl/>
        </w:rPr>
        <w:t xml:space="preserve"> </w:t>
      </w:r>
      <w:r w:rsidRPr="00033DDE">
        <w:rPr>
          <w:rFonts w:ascii="Arial" w:eastAsia="Calibri" w:hAnsi="Arial" w:cs="B Nazanin" w:hint="cs"/>
          <w:rtl/>
        </w:rPr>
        <w:t>ببرید</w:t>
      </w:r>
      <w:r w:rsidRPr="00033DDE">
        <w:rPr>
          <w:rFonts w:ascii="Arial" w:eastAsia="Calibri" w:hAnsi="Arial" w:cs="B Nazanin"/>
          <w:rtl/>
        </w:rPr>
        <w:t>) -------</w:t>
      </w:r>
    </w:p>
    <w:p w14:paraId="0121C50A" w14:textId="4CD118A2" w:rsidR="00B80410" w:rsidRPr="00033DDE" w:rsidRDefault="00B80410" w:rsidP="00DB4835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033D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حضوری</w:t>
      </w:r>
    </w:p>
    <w:p w14:paraId="58BEDABE" w14:textId="476FBBB1" w:rsidR="00DB4835" w:rsidRPr="00033DDE" w:rsidRDefault="007F7B0C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033DDE">
        <w:rPr>
          <w:rFonts w:ascii="Arial" w:eastAsia="Calibri" w:hAnsi="Arial" w:cs="B Nazanin" w:hint="cs"/>
          <w:rtl/>
        </w:rPr>
        <w:t>*</w:t>
      </w:r>
      <w:r w:rsidR="00DB4835" w:rsidRPr="00033DDE">
        <w:rPr>
          <w:rFonts w:ascii="Arial" w:eastAsia="Calibri" w:hAnsi="Arial" w:cs="B Nazanin" w:hint="cs"/>
          <w:rtl/>
        </w:rPr>
        <w:t xml:space="preserve"> </w:t>
      </w:r>
      <w:r w:rsidRPr="00033DDE">
        <w:rPr>
          <w:rFonts w:ascii="Arial" w:eastAsia="Calibri" w:hAnsi="Arial" w:cs="B Nazanin" w:hint="cs"/>
          <w:rtl/>
        </w:rPr>
        <w:t>*</w:t>
      </w:r>
      <w:r w:rsidR="00DB4835" w:rsidRPr="00033DDE">
        <w:rPr>
          <w:rFonts w:ascii="Arial" w:eastAsia="Calibri" w:hAnsi="Arial" w:cs="B Nazanin" w:hint="cs"/>
          <w:rtl/>
        </w:rPr>
        <w:t xml:space="preserve">سخنرانی تعاملی (پرسش و پاسخ، کوئیز، بحث گروهی و ...) </w:t>
      </w:r>
      <w:r w:rsidR="00DB4835" w:rsidRPr="00033DDE">
        <w:rPr>
          <w:rFonts w:ascii="Arial" w:eastAsia="Calibri" w:hAnsi="Arial" w:cs="B Nazanin"/>
          <w:rtl/>
        </w:rPr>
        <w:tab/>
      </w:r>
    </w:p>
    <w:p w14:paraId="2CDAA2AF" w14:textId="48BD07B8" w:rsidR="00DB4835" w:rsidRPr="00033DDE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033DDE">
        <w:rPr>
          <w:rFonts w:ascii="Arial" w:eastAsia="Calibri" w:hAnsi="Arial" w:cs="B Nazanin"/>
        </w:rPr>
        <w:t></w:t>
      </w:r>
      <w:r w:rsidRPr="00033DDE">
        <w:rPr>
          <w:rFonts w:ascii="Arial" w:eastAsia="Calibri" w:hAnsi="Arial" w:cs="B Nazanin" w:hint="cs"/>
          <w:rtl/>
        </w:rPr>
        <w:t xml:space="preserve"> بحث در گروههای کوچک </w:t>
      </w:r>
      <w:r w:rsidRPr="00033DDE">
        <w:rPr>
          <w:rFonts w:ascii="Arial" w:eastAsia="Calibri" w:hAnsi="Arial" w:cs="B Nazanin"/>
          <w:rtl/>
        </w:rPr>
        <w:tab/>
      </w:r>
    </w:p>
    <w:p w14:paraId="5A9FF07C" w14:textId="16DDEFF8" w:rsidR="00DB4835" w:rsidRPr="00033DDE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033DDE">
        <w:rPr>
          <w:rFonts w:ascii="Arial" w:eastAsia="Calibri" w:hAnsi="Arial" w:cs="B Nazanin"/>
        </w:rPr>
        <w:t></w:t>
      </w:r>
      <w:r w:rsidRPr="00033DDE">
        <w:rPr>
          <w:rFonts w:ascii="Arial" w:eastAsia="Calibri" w:hAnsi="Arial" w:cs="B Nazanin" w:hint="cs"/>
          <w:rtl/>
        </w:rPr>
        <w:t xml:space="preserve"> ایفای نقش </w:t>
      </w:r>
      <w:r w:rsidRPr="00033DDE">
        <w:rPr>
          <w:rFonts w:ascii="Arial" w:eastAsia="Calibri" w:hAnsi="Arial" w:cs="B Nazanin"/>
          <w:rtl/>
        </w:rPr>
        <w:tab/>
      </w:r>
    </w:p>
    <w:p w14:paraId="44D9A7E1" w14:textId="5B4BB391" w:rsidR="00DB4835" w:rsidRPr="00033DDE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033DDE">
        <w:rPr>
          <w:rFonts w:ascii="Arial" w:eastAsia="Calibri" w:hAnsi="Arial" w:cs="B Nazanin"/>
        </w:rPr>
        <w:t></w:t>
      </w:r>
      <w:r w:rsidRPr="00033DDE">
        <w:rPr>
          <w:rFonts w:ascii="Arial" w:eastAsia="Calibri" w:hAnsi="Arial" w:cs="B Nazanin" w:hint="cs"/>
          <w:rtl/>
        </w:rPr>
        <w:t xml:space="preserve"> یادگیری اکتشافی هدایت شده </w:t>
      </w:r>
      <w:r w:rsidRPr="00033DDE">
        <w:rPr>
          <w:rFonts w:ascii="Arial" w:eastAsia="Calibri" w:hAnsi="Arial" w:cs="B Nazanin"/>
          <w:rtl/>
        </w:rPr>
        <w:tab/>
      </w:r>
    </w:p>
    <w:p w14:paraId="6D0A2C9D" w14:textId="3209F855" w:rsidR="00DB4835" w:rsidRPr="00033DDE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033DDE">
        <w:rPr>
          <w:rFonts w:ascii="Arial" w:eastAsia="Calibri" w:hAnsi="Arial" w:cs="B Nazanin"/>
        </w:rPr>
        <w:t></w:t>
      </w:r>
      <w:r w:rsidRPr="00033DDE">
        <w:rPr>
          <w:rFonts w:ascii="Arial" w:eastAsia="Calibri" w:hAnsi="Arial" w:cs="B Nazanin" w:hint="cs"/>
          <w:rtl/>
        </w:rPr>
        <w:t xml:space="preserve"> یادگیری مبتنی بر تیم (</w:t>
      </w:r>
      <w:r w:rsidRPr="00033DDE">
        <w:rPr>
          <w:rFonts w:asciiTheme="majorBidi" w:eastAsia="Calibri" w:hAnsiTheme="majorBidi" w:cs="B Nazanin"/>
          <w:sz w:val="20"/>
          <w:szCs w:val="20"/>
        </w:rPr>
        <w:t>TBL</w:t>
      </w:r>
      <w:r w:rsidRPr="00033DDE">
        <w:rPr>
          <w:rFonts w:ascii="Arial" w:eastAsia="Calibri" w:hAnsi="Arial" w:cs="B Nazanin" w:hint="cs"/>
          <w:rtl/>
        </w:rPr>
        <w:t xml:space="preserve">) </w:t>
      </w:r>
      <w:r w:rsidRPr="00033DDE">
        <w:rPr>
          <w:rFonts w:ascii="Arial" w:eastAsia="Calibri" w:hAnsi="Arial" w:cs="B Nazanin"/>
          <w:rtl/>
        </w:rPr>
        <w:tab/>
      </w:r>
    </w:p>
    <w:p w14:paraId="3A5E86FC" w14:textId="05CA040C" w:rsidR="00DB4835" w:rsidRPr="00033DDE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033DDE">
        <w:rPr>
          <w:rFonts w:ascii="Arial" w:eastAsia="Calibri" w:hAnsi="Arial" w:cs="B Nazanin"/>
        </w:rPr>
        <w:t></w:t>
      </w:r>
      <w:r w:rsidRPr="00033DDE">
        <w:rPr>
          <w:rFonts w:ascii="Arial" w:eastAsia="Calibri" w:hAnsi="Arial" w:cs="B Nazanin" w:hint="cs"/>
          <w:rtl/>
        </w:rPr>
        <w:t xml:space="preserve"> یادگیری مبتنی بر حل مسئله (</w:t>
      </w:r>
      <w:r w:rsidRPr="00033DDE">
        <w:rPr>
          <w:rFonts w:asciiTheme="majorBidi" w:eastAsia="Calibri" w:hAnsiTheme="majorBidi" w:cs="B Nazanin"/>
          <w:sz w:val="20"/>
          <w:szCs w:val="20"/>
        </w:rPr>
        <w:t>PBL</w:t>
      </w:r>
      <w:r w:rsidRPr="00033DDE">
        <w:rPr>
          <w:rFonts w:ascii="Arial" w:eastAsia="Calibri" w:hAnsi="Arial" w:cs="B Nazanin" w:hint="cs"/>
          <w:rtl/>
        </w:rPr>
        <w:t xml:space="preserve">) </w:t>
      </w:r>
      <w:r w:rsidRPr="00033DDE">
        <w:rPr>
          <w:rFonts w:ascii="Arial" w:eastAsia="Calibri" w:hAnsi="Arial" w:cs="B Nazanin"/>
          <w:rtl/>
        </w:rPr>
        <w:tab/>
      </w:r>
    </w:p>
    <w:p w14:paraId="576D4671" w14:textId="1A4BB7D0" w:rsidR="00DB4835" w:rsidRPr="00033DDE" w:rsidRDefault="00A840A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033DDE">
        <w:rPr>
          <w:rFonts w:ascii="Arial" w:eastAsia="Calibri" w:hAnsi="Arial" w:cs="B Nazanin" w:hint="cs"/>
          <w:rtl/>
        </w:rPr>
        <w:t>**</w:t>
      </w:r>
      <w:r w:rsidR="00DB4835" w:rsidRPr="00033DDE">
        <w:rPr>
          <w:rFonts w:ascii="Arial" w:eastAsia="Calibri" w:hAnsi="Arial" w:cs="B Nazanin" w:hint="cs"/>
          <w:rtl/>
        </w:rPr>
        <w:t xml:space="preserve">یادگیری مبتنی بر سناریو </w:t>
      </w:r>
      <w:r w:rsidR="00DB4835" w:rsidRPr="00033DDE">
        <w:rPr>
          <w:rFonts w:ascii="Arial" w:eastAsia="Calibri" w:hAnsi="Arial" w:cs="B Nazanin"/>
          <w:rtl/>
        </w:rPr>
        <w:tab/>
      </w:r>
      <w:r w:rsidR="00DB4835" w:rsidRPr="00033DDE">
        <w:rPr>
          <w:rFonts w:ascii="Arial" w:eastAsia="Calibri" w:hAnsi="Arial" w:cs="B Nazanin"/>
          <w:rtl/>
        </w:rPr>
        <w:tab/>
      </w:r>
    </w:p>
    <w:p w14:paraId="16342F2D" w14:textId="6495053A" w:rsidR="00DB4835" w:rsidRPr="00033DDE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033DDE">
        <w:rPr>
          <w:rFonts w:ascii="Arial" w:eastAsia="Calibri" w:hAnsi="Arial" w:cs="B Nazanin" w:hint="cs"/>
          <w:rtl/>
        </w:rPr>
        <w:t xml:space="preserve">استفاده از دانشجویان در تدریس (تدریس توسط همتایان) </w:t>
      </w:r>
      <w:r w:rsidRPr="00033DDE">
        <w:rPr>
          <w:rFonts w:ascii="Arial" w:eastAsia="Calibri" w:hAnsi="Arial" w:cs="B Nazanin"/>
          <w:rtl/>
        </w:rPr>
        <w:tab/>
      </w:r>
    </w:p>
    <w:p w14:paraId="6B0287D1" w14:textId="2B75C0EE" w:rsidR="00DB4835" w:rsidRPr="00033DDE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033DDE">
        <w:rPr>
          <w:rFonts w:ascii="Arial" w:eastAsia="Calibri" w:hAnsi="Arial" w:cs="B Nazanin"/>
        </w:rPr>
        <w:t></w:t>
      </w:r>
      <w:r w:rsidRPr="00033DDE">
        <w:rPr>
          <w:rFonts w:ascii="Arial" w:eastAsia="Calibri" w:hAnsi="Arial" w:cs="B Nazanin" w:hint="cs"/>
          <w:rtl/>
        </w:rPr>
        <w:t xml:space="preserve"> یادگیری مبتنی بر بازی </w:t>
      </w:r>
    </w:p>
    <w:p w14:paraId="1D330378" w14:textId="76F28477" w:rsidR="00DB4835" w:rsidRPr="00033DDE" w:rsidRDefault="007A289E" w:rsidP="00DB4835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033DDE">
        <w:rPr>
          <w:rFonts w:ascii="Arial" w:eastAsia="Calibri" w:hAnsi="Arial" w:cs="B Nazanin" w:hint="cs"/>
          <w:rtl/>
        </w:rPr>
        <w:t>سایر</w:t>
      </w:r>
      <w:r w:rsidRPr="00033DDE">
        <w:rPr>
          <w:rFonts w:ascii="Arial" w:eastAsia="Calibri" w:hAnsi="Arial" w:cs="B Nazanin"/>
          <w:rtl/>
        </w:rPr>
        <w:t xml:space="preserve"> </w:t>
      </w:r>
      <w:r w:rsidRPr="00033DDE">
        <w:rPr>
          <w:rFonts w:ascii="Arial" w:eastAsia="Calibri" w:hAnsi="Arial" w:cs="B Nazanin" w:hint="cs"/>
          <w:rtl/>
        </w:rPr>
        <w:t>موارد</w:t>
      </w:r>
      <w:r w:rsidRPr="00033DDE">
        <w:rPr>
          <w:rFonts w:ascii="Arial" w:eastAsia="Calibri" w:hAnsi="Arial" w:cs="B Nazanin"/>
          <w:rtl/>
        </w:rPr>
        <w:t xml:space="preserve"> (</w:t>
      </w:r>
      <w:r w:rsidRPr="00033DDE">
        <w:rPr>
          <w:rFonts w:ascii="Arial" w:eastAsia="Calibri" w:hAnsi="Arial" w:cs="B Nazanin" w:hint="cs"/>
          <w:rtl/>
        </w:rPr>
        <w:t>لطفاً</w:t>
      </w:r>
      <w:r w:rsidRPr="00033DDE">
        <w:rPr>
          <w:rFonts w:ascii="Arial" w:eastAsia="Calibri" w:hAnsi="Arial" w:cs="B Nazanin"/>
          <w:rtl/>
        </w:rPr>
        <w:t xml:space="preserve"> </w:t>
      </w:r>
      <w:r w:rsidRPr="00033DDE">
        <w:rPr>
          <w:rFonts w:ascii="Arial" w:eastAsia="Calibri" w:hAnsi="Arial" w:cs="B Nazanin" w:hint="cs"/>
          <w:rtl/>
        </w:rPr>
        <w:t>نام</w:t>
      </w:r>
      <w:r w:rsidRPr="00033DDE">
        <w:rPr>
          <w:rFonts w:ascii="Arial" w:eastAsia="Calibri" w:hAnsi="Arial" w:cs="B Nazanin"/>
          <w:rtl/>
        </w:rPr>
        <w:t xml:space="preserve"> </w:t>
      </w:r>
      <w:r w:rsidRPr="00033DDE">
        <w:rPr>
          <w:rFonts w:ascii="Arial" w:eastAsia="Calibri" w:hAnsi="Arial" w:cs="B Nazanin" w:hint="cs"/>
          <w:rtl/>
        </w:rPr>
        <w:t>ببرید</w:t>
      </w:r>
      <w:r w:rsidRPr="00033DDE">
        <w:rPr>
          <w:rFonts w:ascii="Arial" w:eastAsia="Calibri" w:hAnsi="Arial" w:cs="B Nazanin"/>
          <w:rtl/>
        </w:rPr>
        <w:t>) -------</w:t>
      </w:r>
    </w:p>
    <w:p w14:paraId="222CBA84" w14:textId="018E1AAB" w:rsidR="007A289E" w:rsidRPr="00033DDE" w:rsidRDefault="007A289E" w:rsidP="007A289E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033D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ترکیبی</w:t>
      </w:r>
    </w:p>
    <w:p w14:paraId="622F1109" w14:textId="7453A305" w:rsidR="007A289E" w:rsidRPr="00033DDE" w:rsidRDefault="007A289E" w:rsidP="007A289E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033DDE">
        <w:rPr>
          <w:rFonts w:ascii="Arial" w:eastAsia="Calibri" w:hAnsi="Arial" w:cs="B Nazanin" w:hint="cs"/>
          <w:rtl/>
        </w:rPr>
        <w:t>ترکیبی از روش</w:t>
      </w:r>
      <w:r w:rsidRPr="00033DDE">
        <w:rPr>
          <w:rFonts w:ascii="Arial" w:eastAsia="Calibri" w:hAnsi="Arial" w:cs="B Nazanin"/>
          <w:rtl/>
        </w:rPr>
        <w:softHyphen/>
      </w:r>
      <w:r w:rsidRPr="00033DDE">
        <w:rPr>
          <w:rFonts w:ascii="Arial" w:eastAsia="Calibri" w:hAnsi="Arial" w:cs="B Nazanin" w:hint="cs"/>
          <w:rtl/>
        </w:rPr>
        <w:t>های زیرمجموعه رویکردهای آموزشی مجازی و حضوری، به کار می</w:t>
      </w:r>
      <w:r w:rsidRPr="00033DDE">
        <w:rPr>
          <w:rFonts w:ascii="Arial" w:eastAsia="Calibri" w:hAnsi="Arial" w:cs="B Nazanin"/>
          <w:rtl/>
        </w:rPr>
        <w:softHyphen/>
      </w:r>
      <w:r w:rsidRPr="00033DDE">
        <w:rPr>
          <w:rFonts w:ascii="Arial" w:eastAsia="Calibri" w:hAnsi="Arial" w:cs="B Nazanin" w:hint="cs"/>
          <w:rtl/>
        </w:rPr>
        <w:t>رود.</w:t>
      </w:r>
    </w:p>
    <w:p w14:paraId="68864190" w14:textId="01B2B84B" w:rsidR="007A289E" w:rsidRPr="00033DDE" w:rsidRDefault="007A289E" w:rsidP="007A289E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033DDE">
        <w:rPr>
          <w:rFonts w:ascii="Arial" w:eastAsia="Calibri" w:hAnsi="Arial" w:cs="B Nazanin" w:hint="cs"/>
          <w:rtl/>
        </w:rPr>
        <w:t>لطفا نام ببرید ....................</w:t>
      </w:r>
    </w:p>
    <w:p w14:paraId="678C5E5B" w14:textId="77777777" w:rsidR="00C82781" w:rsidRPr="00033DDE" w:rsidRDefault="00F12E0F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033DDE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قو</w:t>
      </w:r>
      <w:r w:rsidRPr="00033D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033DDE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033D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033DDE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033D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GridTable4-Accent51"/>
        <w:tblW w:w="0" w:type="auto"/>
        <w:tblInd w:w="-196" w:type="dxa"/>
        <w:tblLook w:val="04A0" w:firstRow="1" w:lastRow="0" w:firstColumn="1" w:lastColumn="0" w:noHBand="0" w:noVBand="1"/>
      </w:tblPr>
      <w:tblGrid>
        <w:gridCol w:w="1565"/>
        <w:gridCol w:w="1956"/>
        <w:gridCol w:w="1080"/>
        <w:gridCol w:w="4098"/>
        <w:gridCol w:w="847"/>
      </w:tblGrid>
      <w:tr w:rsidR="00684E56" w:rsidRPr="00033DDE" w14:paraId="687BBD93" w14:textId="77777777" w:rsidTr="00E301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7866C2F3" w14:textId="7134F8A6" w:rsidR="00684E56" w:rsidRPr="00033DDE" w:rsidRDefault="006E09AB" w:rsidP="0000437E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 w:rsidRPr="00033DDE">
              <w:rPr>
                <w:rFonts w:ascii="IranNastaliq" w:hAnsi="IranNastaliq" w:cs="B Nazanin" w:hint="cs"/>
                <w:rtl/>
                <w:lang w:bidi="fa-IR"/>
              </w:rPr>
              <w:t>ارزیابی</w:t>
            </w:r>
          </w:p>
        </w:tc>
        <w:tc>
          <w:tcPr>
            <w:tcW w:w="1956" w:type="dxa"/>
          </w:tcPr>
          <w:p w14:paraId="7369CF04" w14:textId="077A50E3" w:rsidR="00684E56" w:rsidRPr="00033DDE" w:rsidRDefault="00684E56" w:rsidP="0000437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033DDE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Pr="00033DDE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033DDE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033DDE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033DDE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Pr="00033DDE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033DDE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033DDE">
              <w:rPr>
                <w:rFonts w:ascii="IranNastaliq" w:hAnsi="IranNastaliq" w:cs="B Nazanin" w:hint="cs"/>
                <w:rtl/>
                <w:lang w:bidi="fa-IR"/>
              </w:rPr>
              <w:t xml:space="preserve">یادگیری/ تکالیف دانشجو </w:t>
            </w:r>
          </w:p>
        </w:tc>
        <w:tc>
          <w:tcPr>
            <w:tcW w:w="1080" w:type="dxa"/>
          </w:tcPr>
          <w:p w14:paraId="3D37B49B" w14:textId="65494597" w:rsidR="00684E56" w:rsidRPr="00033DDE" w:rsidRDefault="006E09AB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033DDE">
              <w:rPr>
                <w:rFonts w:ascii="IranNastaliq" w:hAnsi="IranNastaliq" w:cs="B Nazanin" w:hint="cs"/>
                <w:rtl/>
                <w:lang w:bidi="fa-IR"/>
              </w:rPr>
              <w:t>نام مدرس</w:t>
            </w:r>
          </w:p>
        </w:tc>
        <w:tc>
          <w:tcPr>
            <w:tcW w:w="4098" w:type="dxa"/>
          </w:tcPr>
          <w:p w14:paraId="1D18645E" w14:textId="77777777" w:rsidR="00684E56" w:rsidRPr="00033DDE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033DDE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033DDE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033DDE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847" w:type="dxa"/>
          </w:tcPr>
          <w:p w14:paraId="4BCF3D9E" w14:textId="6F7698B0" w:rsidR="00684E56" w:rsidRPr="00033DDE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033DDE">
              <w:rPr>
                <w:rFonts w:ascii="IranNastaliq" w:hAnsi="IranNastaliq" w:cs="B Nazanin" w:hint="eastAsia"/>
                <w:rtl/>
                <w:lang w:bidi="fa-IR"/>
              </w:rPr>
              <w:t>جلسه</w:t>
            </w:r>
          </w:p>
        </w:tc>
      </w:tr>
      <w:tr w:rsidR="00F428F1" w:rsidRPr="00033DDE" w14:paraId="519AA1C7" w14:textId="77777777" w:rsidTr="00E301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2AEB113B" w14:textId="77777777" w:rsidR="00F428F1" w:rsidRPr="00033DDE" w:rsidRDefault="00F428F1" w:rsidP="00F428F1">
            <w:pPr>
              <w:jc w:val="center"/>
              <w:rPr>
                <w:rFonts w:cs="B Nazanin"/>
                <w:b w:val="0"/>
                <w:bCs w:val="0"/>
                <w:sz w:val="20"/>
                <w:szCs w:val="20"/>
              </w:rPr>
            </w:pPr>
            <w:r w:rsidRPr="00033DDE">
              <w:rPr>
                <w:rFonts w:asciiTheme="majorBidi" w:hAnsiTheme="majorBidi" w:cs="B Nazanin" w:hint="cs"/>
                <w:b w:val="0"/>
                <w:bCs w:val="0"/>
                <w:sz w:val="20"/>
                <w:szCs w:val="20"/>
                <w:rtl/>
                <w:lang w:bidi="fa-IR"/>
              </w:rPr>
              <w:t>ارزیابی پایانی (کتبی چندگزینه‌ای)</w:t>
            </w:r>
          </w:p>
          <w:p w14:paraId="14523D04" w14:textId="77777777" w:rsidR="00F428F1" w:rsidRPr="00033DDE" w:rsidRDefault="00F428F1" w:rsidP="00F428F1">
            <w:pPr>
              <w:bidi/>
              <w:rPr>
                <w:rFonts w:ascii="IranNastaliq" w:hAnsi="IranNastaliq" w:cs="B Nazanin"/>
                <w:lang w:bidi="fa-IR"/>
              </w:rPr>
            </w:pPr>
          </w:p>
        </w:tc>
        <w:tc>
          <w:tcPr>
            <w:tcW w:w="1956" w:type="dxa"/>
          </w:tcPr>
          <w:p w14:paraId="31FB8212" w14:textId="1700C087" w:rsidR="00F428F1" w:rsidRPr="00033DDE" w:rsidRDefault="00F428F1" w:rsidP="00F428F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033DDE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سخنرانی، پرسش و پاسخ و مشارکت فعال دانشجویان در مباحث درسی</w:t>
            </w:r>
          </w:p>
        </w:tc>
        <w:tc>
          <w:tcPr>
            <w:tcW w:w="1080" w:type="dxa"/>
          </w:tcPr>
          <w:p w14:paraId="18B9A82F" w14:textId="12E6C872" w:rsidR="00F428F1" w:rsidRPr="00033DDE" w:rsidRDefault="00F428F1" w:rsidP="00F428F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033DDE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سلامبولچی مقدم</w:t>
            </w:r>
          </w:p>
        </w:tc>
        <w:tc>
          <w:tcPr>
            <w:tcW w:w="4098" w:type="dxa"/>
          </w:tcPr>
          <w:p w14:paraId="2575DD08" w14:textId="3AA4893E" w:rsidR="00F428F1" w:rsidRPr="00033DDE" w:rsidRDefault="00F428F1" w:rsidP="00F428F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sz w:val="20"/>
                <w:szCs w:val="20"/>
                <w:rtl/>
              </w:rPr>
            </w:pPr>
            <w:r w:rsidRPr="00033DDE">
              <w:rPr>
                <w:rFonts w:cs="B Nazanin" w:hint="cs"/>
                <w:sz w:val="20"/>
                <w:szCs w:val="20"/>
                <w:rtl/>
              </w:rPr>
              <w:t>تعریف، طبقه بندی و درصد شیوع کودکان استثنایی، سیر تاریخی توجه به کودکان استثنایی در جهان و ایران</w:t>
            </w:r>
          </w:p>
        </w:tc>
        <w:tc>
          <w:tcPr>
            <w:tcW w:w="847" w:type="dxa"/>
          </w:tcPr>
          <w:p w14:paraId="35AD3A19" w14:textId="18E21895" w:rsidR="00F428F1" w:rsidRPr="00033DDE" w:rsidRDefault="00F428F1" w:rsidP="00F428F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033DDE">
              <w:rPr>
                <w:rFonts w:cs="B Nazanin" w:hint="cs"/>
                <w:rtl/>
              </w:rPr>
              <w:t>1</w:t>
            </w:r>
          </w:p>
        </w:tc>
      </w:tr>
      <w:tr w:rsidR="00F428F1" w:rsidRPr="00033DDE" w14:paraId="0385E674" w14:textId="77777777" w:rsidTr="00E301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343D412F" w14:textId="5531E278" w:rsidR="00F428F1" w:rsidRPr="00033DDE" w:rsidRDefault="00F428F1" w:rsidP="00F428F1">
            <w:pPr>
              <w:bidi/>
              <w:rPr>
                <w:rFonts w:ascii="IranNastaliq" w:hAnsi="IranNastaliq" w:cs="B Nazanin"/>
                <w:lang w:bidi="fa-IR"/>
              </w:rPr>
            </w:pPr>
            <w:r w:rsidRPr="00033DDE">
              <w:rPr>
                <w:rFonts w:asciiTheme="majorBidi" w:hAnsiTheme="majorBidi" w:cs="B Nazanin" w:hint="cs"/>
                <w:b w:val="0"/>
                <w:bCs w:val="0"/>
                <w:sz w:val="20"/>
                <w:szCs w:val="20"/>
                <w:rtl/>
                <w:lang w:bidi="fa-IR"/>
              </w:rPr>
              <w:t>ارزیابی پایانی (کتبی چندگزینه‌ای)</w:t>
            </w:r>
          </w:p>
        </w:tc>
        <w:tc>
          <w:tcPr>
            <w:tcW w:w="1956" w:type="dxa"/>
          </w:tcPr>
          <w:p w14:paraId="2CFA8583" w14:textId="75C9F25A" w:rsidR="00F428F1" w:rsidRPr="00033DDE" w:rsidRDefault="00F428F1" w:rsidP="00F428F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033DDE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سخنرانی، پرسش و پاسخ و مشارکت فعال دانشجویان در مباحث درسی</w:t>
            </w:r>
          </w:p>
        </w:tc>
        <w:tc>
          <w:tcPr>
            <w:tcW w:w="1080" w:type="dxa"/>
          </w:tcPr>
          <w:p w14:paraId="21E0B979" w14:textId="5F6361F3" w:rsidR="00F428F1" w:rsidRPr="00033DDE" w:rsidRDefault="00F428F1" w:rsidP="00F428F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033DDE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سلامبولچی مقدم</w:t>
            </w:r>
          </w:p>
        </w:tc>
        <w:tc>
          <w:tcPr>
            <w:tcW w:w="4098" w:type="dxa"/>
          </w:tcPr>
          <w:p w14:paraId="45382A5A" w14:textId="02B19FD7" w:rsidR="00F428F1" w:rsidRPr="00033DDE" w:rsidRDefault="00F428F1" w:rsidP="00F428F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sz w:val="20"/>
                <w:szCs w:val="20"/>
                <w:rtl/>
              </w:rPr>
            </w:pPr>
            <w:r w:rsidRPr="00033DDE">
              <w:rPr>
                <w:rFonts w:cs="B Nazanin" w:hint="cs"/>
                <w:sz w:val="20"/>
                <w:szCs w:val="20"/>
                <w:rtl/>
              </w:rPr>
              <w:t>آشنایی با ویژگی‌ها و مسائل کودکان کم‌ ‌توان ذهنی</w:t>
            </w:r>
          </w:p>
        </w:tc>
        <w:tc>
          <w:tcPr>
            <w:tcW w:w="847" w:type="dxa"/>
          </w:tcPr>
          <w:p w14:paraId="16BD9EE8" w14:textId="08EDAE71" w:rsidR="00F428F1" w:rsidRPr="00033DDE" w:rsidRDefault="00F428F1" w:rsidP="00F428F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033DDE">
              <w:rPr>
                <w:rFonts w:cs="B Nazanin" w:hint="cs"/>
                <w:rtl/>
              </w:rPr>
              <w:t>2</w:t>
            </w:r>
          </w:p>
        </w:tc>
      </w:tr>
      <w:tr w:rsidR="00F428F1" w:rsidRPr="00033DDE" w14:paraId="0F474692" w14:textId="77777777" w:rsidTr="00E301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33BB2E37" w14:textId="734DB88B" w:rsidR="00F428F1" w:rsidRPr="00033DDE" w:rsidRDefault="00F428F1" w:rsidP="00F428F1">
            <w:pPr>
              <w:bidi/>
              <w:rPr>
                <w:rFonts w:ascii="IranNastaliq" w:hAnsi="IranNastaliq" w:cs="B Nazanin"/>
                <w:lang w:bidi="fa-IR"/>
              </w:rPr>
            </w:pPr>
            <w:r w:rsidRPr="00033DDE">
              <w:rPr>
                <w:rFonts w:asciiTheme="majorBidi" w:hAnsiTheme="majorBidi" w:cs="B Nazanin" w:hint="cs"/>
                <w:b w:val="0"/>
                <w:bCs w:val="0"/>
                <w:sz w:val="20"/>
                <w:szCs w:val="20"/>
                <w:rtl/>
                <w:lang w:bidi="fa-IR"/>
              </w:rPr>
              <w:t>ارزیابی پایانی (کتبی چندگزینه‌ای)</w:t>
            </w:r>
          </w:p>
        </w:tc>
        <w:tc>
          <w:tcPr>
            <w:tcW w:w="1956" w:type="dxa"/>
          </w:tcPr>
          <w:p w14:paraId="2EE8C701" w14:textId="07ADAA9B" w:rsidR="00F428F1" w:rsidRPr="00033DDE" w:rsidRDefault="00F428F1" w:rsidP="00F428F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033DDE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سخنرانی، پرسش و پاسخ و مشارکت فعال دانشجویان در مباحث درسی</w:t>
            </w:r>
          </w:p>
        </w:tc>
        <w:tc>
          <w:tcPr>
            <w:tcW w:w="1080" w:type="dxa"/>
          </w:tcPr>
          <w:p w14:paraId="33272EBB" w14:textId="2C76BB53" w:rsidR="00F428F1" w:rsidRPr="00033DDE" w:rsidRDefault="00F428F1" w:rsidP="00F428F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033DDE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سلامبولچی مقدم</w:t>
            </w:r>
          </w:p>
        </w:tc>
        <w:tc>
          <w:tcPr>
            <w:tcW w:w="4098" w:type="dxa"/>
          </w:tcPr>
          <w:p w14:paraId="01388CB6" w14:textId="61FD2FC6" w:rsidR="00F428F1" w:rsidRPr="00033DDE" w:rsidRDefault="00F428F1" w:rsidP="00F428F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sz w:val="20"/>
                <w:szCs w:val="20"/>
                <w:rtl/>
              </w:rPr>
            </w:pPr>
            <w:r w:rsidRPr="00033DDE">
              <w:rPr>
                <w:rFonts w:cs="B Nazanin" w:hint="cs"/>
                <w:sz w:val="20"/>
                <w:szCs w:val="20"/>
                <w:rtl/>
              </w:rPr>
              <w:t>آشنایی با ویژگی‌ها و مسائل کودکان آسیب دیده بینایی</w:t>
            </w:r>
          </w:p>
        </w:tc>
        <w:tc>
          <w:tcPr>
            <w:tcW w:w="847" w:type="dxa"/>
          </w:tcPr>
          <w:p w14:paraId="717ACE3F" w14:textId="65E67E6C" w:rsidR="00F428F1" w:rsidRPr="00033DDE" w:rsidRDefault="00F428F1" w:rsidP="00F428F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033DDE">
              <w:rPr>
                <w:rFonts w:cs="B Nazanin" w:hint="cs"/>
                <w:rtl/>
              </w:rPr>
              <w:t>3</w:t>
            </w:r>
          </w:p>
        </w:tc>
      </w:tr>
      <w:tr w:rsidR="00F428F1" w:rsidRPr="00033DDE" w14:paraId="74B811E4" w14:textId="77777777" w:rsidTr="00E3014D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3C6AFB79" w14:textId="491EA9DA" w:rsidR="00F428F1" w:rsidRPr="00033DDE" w:rsidRDefault="00F428F1" w:rsidP="00F428F1">
            <w:pPr>
              <w:bidi/>
              <w:rPr>
                <w:rFonts w:asciiTheme="majorBidi" w:hAnsiTheme="majorBidi" w:cs="B Nazanin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33DDE">
              <w:rPr>
                <w:rFonts w:asciiTheme="majorBidi" w:hAnsiTheme="majorBidi" w:cs="B Nazanin" w:hint="cs"/>
                <w:b w:val="0"/>
                <w:bCs w:val="0"/>
                <w:sz w:val="20"/>
                <w:szCs w:val="20"/>
                <w:rtl/>
                <w:lang w:bidi="fa-IR"/>
              </w:rPr>
              <w:t>ارزیابی پایانی (کتبی چندگزینه‌ای)</w:t>
            </w:r>
          </w:p>
        </w:tc>
        <w:tc>
          <w:tcPr>
            <w:tcW w:w="1956" w:type="dxa"/>
          </w:tcPr>
          <w:p w14:paraId="6F3E1FC7" w14:textId="3866F1C1" w:rsidR="00F428F1" w:rsidRPr="00033DDE" w:rsidRDefault="00F428F1" w:rsidP="00F428F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033DDE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سخنرانی، پرسش و پاسخ و مشارکت فعال دانشجویان در مباحث درسی</w:t>
            </w:r>
          </w:p>
        </w:tc>
        <w:tc>
          <w:tcPr>
            <w:tcW w:w="1080" w:type="dxa"/>
          </w:tcPr>
          <w:p w14:paraId="3D5618CB" w14:textId="60553F9F" w:rsidR="00F428F1" w:rsidRPr="00033DDE" w:rsidRDefault="00F428F1" w:rsidP="00F428F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033DDE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سلامبولچی مقدم</w:t>
            </w:r>
          </w:p>
        </w:tc>
        <w:tc>
          <w:tcPr>
            <w:tcW w:w="4098" w:type="dxa"/>
          </w:tcPr>
          <w:p w14:paraId="2B01F532" w14:textId="41768DAE" w:rsidR="00F428F1" w:rsidRPr="00033DDE" w:rsidRDefault="00F428F1" w:rsidP="00F428F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sz w:val="20"/>
                <w:szCs w:val="20"/>
                <w:rtl/>
              </w:rPr>
            </w:pPr>
            <w:r w:rsidRPr="00033DDE">
              <w:rPr>
                <w:rFonts w:cs="B Nazanin" w:hint="cs"/>
                <w:sz w:val="20"/>
                <w:szCs w:val="20"/>
                <w:rtl/>
              </w:rPr>
              <w:t>آشنایی با ویژگی‌ها و مسائل کودکان آسیب دیده شنوایی</w:t>
            </w:r>
          </w:p>
        </w:tc>
        <w:tc>
          <w:tcPr>
            <w:tcW w:w="847" w:type="dxa"/>
          </w:tcPr>
          <w:p w14:paraId="052843A7" w14:textId="5A8B5DA1" w:rsidR="00F428F1" w:rsidRPr="00033DDE" w:rsidRDefault="00F428F1" w:rsidP="00F428F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033DDE">
              <w:rPr>
                <w:rFonts w:cs="B Nazanin" w:hint="cs"/>
                <w:rtl/>
              </w:rPr>
              <w:t>4</w:t>
            </w:r>
          </w:p>
        </w:tc>
      </w:tr>
      <w:tr w:rsidR="00F428F1" w:rsidRPr="00033DDE" w14:paraId="6CC8C3AF" w14:textId="77777777" w:rsidTr="00E301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20BE74E6" w14:textId="7C261AA8" w:rsidR="00F428F1" w:rsidRPr="00033DDE" w:rsidRDefault="00F428F1" w:rsidP="00F428F1">
            <w:pPr>
              <w:bidi/>
              <w:rPr>
                <w:rFonts w:ascii="IranNastaliq" w:hAnsi="IranNastaliq" w:cs="B Nazanin"/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033DDE">
              <w:rPr>
                <w:rFonts w:asciiTheme="majorBidi" w:hAnsiTheme="majorBidi" w:cs="B Nazanin" w:hint="cs"/>
                <w:b w:val="0"/>
                <w:bCs w:val="0"/>
                <w:sz w:val="20"/>
                <w:szCs w:val="20"/>
                <w:rtl/>
                <w:lang w:bidi="fa-IR"/>
              </w:rPr>
              <w:lastRenderedPageBreak/>
              <w:t>ارزیابی پایانی (کتبی چندگزینه‌ای)</w:t>
            </w:r>
          </w:p>
        </w:tc>
        <w:tc>
          <w:tcPr>
            <w:tcW w:w="1956" w:type="dxa"/>
          </w:tcPr>
          <w:p w14:paraId="45975A7F" w14:textId="5CD9A60D" w:rsidR="00F428F1" w:rsidRPr="00033DDE" w:rsidRDefault="00F428F1" w:rsidP="00F428F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033DDE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سخنرانی، پرسش و پاسخ و مشارکت فعال دانشجویان در مباحث درسی</w:t>
            </w:r>
          </w:p>
        </w:tc>
        <w:tc>
          <w:tcPr>
            <w:tcW w:w="1080" w:type="dxa"/>
          </w:tcPr>
          <w:p w14:paraId="5A7783CA" w14:textId="24C426DA" w:rsidR="00F428F1" w:rsidRPr="00033DDE" w:rsidRDefault="00F428F1" w:rsidP="00F428F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033DDE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سلامبولچی مقدم</w:t>
            </w:r>
          </w:p>
        </w:tc>
        <w:tc>
          <w:tcPr>
            <w:tcW w:w="4098" w:type="dxa"/>
          </w:tcPr>
          <w:p w14:paraId="3607CB6D" w14:textId="141342C7" w:rsidR="00F428F1" w:rsidRPr="00033DDE" w:rsidRDefault="00F428F1" w:rsidP="00F428F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sz w:val="20"/>
                <w:szCs w:val="20"/>
                <w:rtl/>
              </w:rPr>
            </w:pPr>
            <w:r w:rsidRPr="00033DDE">
              <w:rPr>
                <w:rFonts w:cs="B Nazanin" w:hint="cs"/>
                <w:sz w:val="20"/>
                <w:szCs w:val="20"/>
                <w:rtl/>
              </w:rPr>
              <w:t>آشنایی با ویژگی‌ها و مسائل کودکان با اختلال طیف اتیسم</w:t>
            </w:r>
          </w:p>
        </w:tc>
        <w:tc>
          <w:tcPr>
            <w:tcW w:w="847" w:type="dxa"/>
          </w:tcPr>
          <w:p w14:paraId="6413F5C7" w14:textId="7D363FA0" w:rsidR="00F428F1" w:rsidRPr="00033DDE" w:rsidRDefault="00F428F1" w:rsidP="00F428F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033DDE">
              <w:rPr>
                <w:rFonts w:cs="B Nazanin" w:hint="cs"/>
                <w:rtl/>
              </w:rPr>
              <w:t>5</w:t>
            </w:r>
          </w:p>
        </w:tc>
      </w:tr>
      <w:tr w:rsidR="00F428F1" w:rsidRPr="00033DDE" w14:paraId="2414A6A2" w14:textId="77777777" w:rsidTr="00E301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6D07FC18" w14:textId="41F58E01" w:rsidR="00F428F1" w:rsidRPr="00033DDE" w:rsidRDefault="00F428F1" w:rsidP="00F428F1">
            <w:pPr>
              <w:bidi/>
              <w:rPr>
                <w:rFonts w:ascii="IranNastaliq" w:hAnsi="IranNastaliq" w:cs="B Nazanin"/>
                <w:lang w:bidi="fa-IR"/>
              </w:rPr>
            </w:pPr>
            <w:r w:rsidRPr="00033DDE">
              <w:rPr>
                <w:rFonts w:asciiTheme="majorBidi" w:hAnsiTheme="majorBidi" w:cs="B Nazanin" w:hint="cs"/>
                <w:b w:val="0"/>
                <w:bCs w:val="0"/>
                <w:sz w:val="20"/>
                <w:szCs w:val="20"/>
                <w:rtl/>
                <w:lang w:bidi="fa-IR"/>
              </w:rPr>
              <w:t>ارزیابی پایانی (کتبی چندگزینه‌ای)</w:t>
            </w:r>
          </w:p>
        </w:tc>
        <w:tc>
          <w:tcPr>
            <w:tcW w:w="1956" w:type="dxa"/>
          </w:tcPr>
          <w:p w14:paraId="665F17BB" w14:textId="0455A1AC" w:rsidR="00F428F1" w:rsidRPr="00033DDE" w:rsidRDefault="00F428F1" w:rsidP="00F428F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033DDE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سخنرانی، پرسش و پاسخ و مشارکت فعال دانشجویان در مباحث درسی</w:t>
            </w:r>
          </w:p>
        </w:tc>
        <w:tc>
          <w:tcPr>
            <w:tcW w:w="1080" w:type="dxa"/>
          </w:tcPr>
          <w:p w14:paraId="691E5A3E" w14:textId="6427E6C6" w:rsidR="00F428F1" w:rsidRPr="00033DDE" w:rsidRDefault="00F428F1" w:rsidP="00F428F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033DDE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سلامبولچی مقدم</w:t>
            </w:r>
          </w:p>
        </w:tc>
        <w:tc>
          <w:tcPr>
            <w:tcW w:w="4098" w:type="dxa"/>
          </w:tcPr>
          <w:p w14:paraId="4C78D949" w14:textId="69CD28F9" w:rsidR="00F428F1" w:rsidRPr="00033DDE" w:rsidRDefault="00F428F1" w:rsidP="00F428F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033DDE">
              <w:rPr>
                <w:rFonts w:cs="B Nazanin" w:hint="cs"/>
                <w:sz w:val="20"/>
                <w:szCs w:val="20"/>
                <w:rtl/>
              </w:rPr>
              <w:t>آشنایی با ویژگی‌ها و مسائل کودکان جسمی-حرکتی</w:t>
            </w:r>
          </w:p>
        </w:tc>
        <w:tc>
          <w:tcPr>
            <w:tcW w:w="847" w:type="dxa"/>
          </w:tcPr>
          <w:p w14:paraId="53349A6A" w14:textId="518233F2" w:rsidR="00F428F1" w:rsidRPr="00033DDE" w:rsidRDefault="00F428F1" w:rsidP="00F428F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033DDE">
              <w:rPr>
                <w:rFonts w:cs="B Nazanin" w:hint="cs"/>
                <w:rtl/>
              </w:rPr>
              <w:t>6</w:t>
            </w:r>
          </w:p>
        </w:tc>
      </w:tr>
      <w:tr w:rsidR="00F428F1" w:rsidRPr="00033DDE" w14:paraId="7A640F06" w14:textId="77777777" w:rsidTr="00E301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47494B53" w14:textId="2CF95CB0" w:rsidR="00F428F1" w:rsidRPr="00033DDE" w:rsidRDefault="00F428F1" w:rsidP="00F428F1">
            <w:pPr>
              <w:bidi/>
              <w:rPr>
                <w:rFonts w:ascii="IranNastaliq" w:hAnsi="IranNastaliq" w:cs="B Nazanin"/>
                <w:lang w:bidi="fa-IR"/>
              </w:rPr>
            </w:pPr>
            <w:r w:rsidRPr="00033DDE">
              <w:rPr>
                <w:rFonts w:asciiTheme="majorBidi" w:hAnsiTheme="majorBidi" w:cs="B Nazanin" w:hint="cs"/>
                <w:b w:val="0"/>
                <w:bCs w:val="0"/>
                <w:sz w:val="20"/>
                <w:szCs w:val="20"/>
                <w:rtl/>
                <w:lang w:bidi="fa-IR"/>
              </w:rPr>
              <w:t>ارائه</w:t>
            </w:r>
          </w:p>
        </w:tc>
        <w:tc>
          <w:tcPr>
            <w:tcW w:w="1956" w:type="dxa"/>
          </w:tcPr>
          <w:p w14:paraId="61DB8B03" w14:textId="75658E3F" w:rsidR="00F428F1" w:rsidRPr="00033DDE" w:rsidRDefault="00F428F1" w:rsidP="00F428F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033DDE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سخنرانی و بیان سناریو/ شرکت فعال در کلاس</w:t>
            </w:r>
          </w:p>
        </w:tc>
        <w:tc>
          <w:tcPr>
            <w:tcW w:w="1080" w:type="dxa"/>
          </w:tcPr>
          <w:p w14:paraId="3E70E674" w14:textId="540EFD92" w:rsidR="00F428F1" w:rsidRPr="00033DDE" w:rsidRDefault="00F428F1" w:rsidP="00F428F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sz w:val="28"/>
                <w:szCs w:val="28"/>
                <w:rtl/>
                <w:lang w:bidi="fa-IR"/>
              </w:rPr>
            </w:pPr>
            <w:r w:rsidRPr="00033DDE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دکتر </w:t>
            </w:r>
            <w:r w:rsidRPr="00033DDE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صمدی</w:t>
            </w:r>
          </w:p>
        </w:tc>
        <w:tc>
          <w:tcPr>
            <w:tcW w:w="4098" w:type="dxa"/>
          </w:tcPr>
          <w:p w14:paraId="0C45CD5B" w14:textId="5E22BF73" w:rsidR="00F428F1" w:rsidRPr="00033DDE" w:rsidRDefault="00F428F1" w:rsidP="00F428F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sz w:val="28"/>
                <w:szCs w:val="28"/>
                <w:rtl/>
                <w:lang w:bidi="fa-IR"/>
              </w:rPr>
            </w:pPr>
            <w:r w:rsidRPr="00033DDE">
              <w:rPr>
                <w:rFonts w:asciiTheme="majorBidi" w:hAnsiTheme="majorBidi" w:cs="B Nazanin"/>
                <w:sz w:val="20"/>
                <w:szCs w:val="20"/>
                <w:rtl/>
              </w:rPr>
              <w:t xml:space="preserve">رشد و تکامل کودک </w:t>
            </w:r>
          </w:p>
        </w:tc>
        <w:tc>
          <w:tcPr>
            <w:tcW w:w="847" w:type="dxa"/>
          </w:tcPr>
          <w:p w14:paraId="6CE3CE09" w14:textId="7BD6454C" w:rsidR="00F428F1" w:rsidRPr="00033DDE" w:rsidRDefault="00F428F1" w:rsidP="00F428F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033DDE">
              <w:rPr>
                <w:rFonts w:cs="B Nazanin"/>
              </w:rPr>
              <w:t>7</w:t>
            </w:r>
          </w:p>
        </w:tc>
      </w:tr>
      <w:tr w:rsidR="00F428F1" w:rsidRPr="00033DDE" w14:paraId="71E363DC" w14:textId="77777777" w:rsidTr="00E3014D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651A9E85" w14:textId="3B7AD4FA" w:rsidR="00F428F1" w:rsidRPr="00033DDE" w:rsidRDefault="00F428F1" w:rsidP="00F428F1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033DDE">
              <w:rPr>
                <w:rFonts w:asciiTheme="majorBidi" w:hAnsiTheme="majorBidi" w:cs="B Nazanin" w:hint="cs"/>
                <w:b w:val="0"/>
                <w:bCs w:val="0"/>
                <w:sz w:val="20"/>
                <w:szCs w:val="20"/>
                <w:rtl/>
                <w:lang w:bidi="fa-IR"/>
              </w:rPr>
              <w:t>ارائه</w:t>
            </w:r>
          </w:p>
        </w:tc>
        <w:tc>
          <w:tcPr>
            <w:tcW w:w="1956" w:type="dxa"/>
          </w:tcPr>
          <w:p w14:paraId="49404708" w14:textId="72493D94" w:rsidR="00F428F1" w:rsidRPr="00033DDE" w:rsidRDefault="00F428F1" w:rsidP="00F428F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033DDE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سخنران</w:t>
            </w:r>
            <w:r w:rsidRPr="00033DDE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ی</w:t>
            </w:r>
            <w:r w:rsidRPr="00033DDE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و ب</w:t>
            </w:r>
            <w:r w:rsidRPr="00033DDE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ی</w:t>
            </w:r>
            <w:r w:rsidRPr="00033DDE">
              <w:rPr>
                <w:rFonts w:asciiTheme="majorBidi" w:hAnsiTheme="majorBidi" w:cs="B Nazanin" w:hint="eastAsia"/>
                <w:sz w:val="20"/>
                <w:szCs w:val="20"/>
                <w:rtl/>
                <w:lang w:bidi="fa-IR"/>
              </w:rPr>
              <w:t>ان</w:t>
            </w:r>
            <w:r w:rsidRPr="00033DDE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سنار</w:t>
            </w:r>
            <w:r w:rsidRPr="00033DDE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ی</w:t>
            </w:r>
            <w:r w:rsidRPr="00033DDE">
              <w:rPr>
                <w:rFonts w:asciiTheme="majorBidi" w:hAnsiTheme="majorBidi" w:cs="B Nazanin" w:hint="eastAsia"/>
                <w:sz w:val="20"/>
                <w:szCs w:val="20"/>
                <w:rtl/>
                <w:lang w:bidi="fa-IR"/>
              </w:rPr>
              <w:t>و</w:t>
            </w:r>
            <w:r w:rsidRPr="00033DDE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/ شرکت فعال در کلاس</w:t>
            </w:r>
          </w:p>
        </w:tc>
        <w:tc>
          <w:tcPr>
            <w:tcW w:w="1080" w:type="dxa"/>
          </w:tcPr>
          <w:p w14:paraId="41F1DB44" w14:textId="7ECC50E5" w:rsidR="00F428F1" w:rsidRPr="00033DDE" w:rsidRDefault="00F428F1" w:rsidP="00F428F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033DDE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دکتر </w:t>
            </w:r>
            <w:r w:rsidRPr="00033DDE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صمدی</w:t>
            </w:r>
          </w:p>
        </w:tc>
        <w:tc>
          <w:tcPr>
            <w:tcW w:w="4098" w:type="dxa"/>
          </w:tcPr>
          <w:p w14:paraId="7675A5FA" w14:textId="7F486463" w:rsidR="00F428F1" w:rsidRPr="00033DDE" w:rsidRDefault="00F428F1" w:rsidP="00F428F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033DDE">
              <w:rPr>
                <w:rFonts w:ascii="Times New Roman" w:hAnsi="Times New Roman" w:cs="B Nazanin"/>
                <w:sz w:val="20"/>
                <w:szCs w:val="20"/>
                <w:rtl/>
              </w:rPr>
              <w:t>علل و عوامل موثر در عقب افتادگی های جسمی و ذهنی و راه های پیشگیری از آن</w:t>
            </w:r>
          </w:p>
        </w:tc>
        <w:tc>
          <w:tcPr>
            <w:tcW w:w="847" w:type="dxa"/>
          </w:tcPr>
          <w:p w14:paraId="1A6D65B4" w14:textId="16C176D8" w:rsidR="00F428F1" w:rsidRPr="00033DDE" w:rsidRDefault="00F428F1" w:rsidP="00F428F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 w:rsidRPr="00033DDE">
              <w:rPr>
                <w:rFonts w:cs="B Nazanin" w:hint="cs"/>
                <w:rtl/>
                <w:lang w:bidi="fa-IR"/>
              </w:rPr>
              <w:t>8</w:t>
            </w:r>
          </w:p>
        </w:tc>
      </w:tr>
    </w:tbl>
    <w:p w14:paraId="742B932C" w14:textId="77777777" w:rsidR="006C3301" w:rsidRPr="00033DDE" w:rsidRDefault="006C3301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lang w:bidi="fa-IR"/>
        </w:rPr>
      </w:pPr>
    </w:p>
    <w:p w14:paraId="185FC1ED" w14:textId="1D694A17" w:rsidR="00BE4941" w:rsidRPr="00033DDE" w:rsidRDefault="00BE4941" w:rsidP="006C3301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033DDE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ظا</w:t>
      </w:r>
      <w:r w:rsidRPr="00033D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033DDE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812EFA" w:rsidRPr="00033D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و انتظارات از</w:t>
      </w:r>
      <w:r w:rsidRPr="00033D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033DDE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شجو</w:t>
      </w:r>
      <w:r w:rsidRPr="00033D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0ABD50F0" w14:textId="6D1293E4" w:rsidR="00763530" w:rsidRPr="00033DDE" w:rsidRDefault="00BE4941" w:rsidP="00D92DAC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منظور</w:t>
      </w:r>
      <w:r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وظا</w:t>
      </w: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763530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عمومی </w:t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763530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طول دوره است. وظایف</w:t>
      </w:r>
      <w:r w:rsidR="00DC7F56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انتظاراتی </w:t>
      </w:r>
      <w:r w:rsidR="00763530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</w:t>
      </w:r>
      <w:r w:rsidR="00282ABB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حضور </w:t>
      </w:r>
      <w:r w:rsidR="00D92DAC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منظم</w:t>
      </w:r>
      <w:r w:rsidR="00225B88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کلاس درس</w:t>
      </w:r>
      <w:r w:rsidR="00763530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انجام تکالیف </w:t>
      </w:r>
      <w:r w:rsidR="00D92DAC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ر موعد مقرر، مطالعه منابع معرفی شده </w:t>
      </w:r>
      <w:r w:rsidR="00282ABB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شارکت فعال در </w:t>
      </w:r>
      <w:r w:rsidR="00225B88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برنامه</w:t>
      </w:r>
      <w:r w:rsidR="00225B88" w:rsidRPr="00033DDE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25B88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</w:t>
      </w:r>
      <w:r w:rsidR="00282ABB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کلاس</w:t>
      </w:r>
      <w:r w:rsidR="00282ABB" w:rsidRPr="00033DDE">
        <w:rPr>
          <w:rFonts w:cs="B Nazanin"/>
          <w:vertAlign w:val="superscript"/>
          <w:rtl/>
        </w:rPr>
        <w:footnoteReference w:id="5"/>
      </w:r>
    </w:p>
    <w:p w14:paraId="79708691" w14:textId="21A6AC5D" w:rsidR="00457853" w:rsidRPr="00033DDE" w:rsidRDefault="00E270DE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033D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 w:rsidRPr="00033D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DB28EF" w:rsidRPr="00033DDE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="00457853" w:rsidRPr="00033D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033DDE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="00457853" w:rsidRPr="00033D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033D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 </w:t>
      </w:r>
    </w:p>
    <w:p w14:paraId="201BEF7B" w14:textId="0EF088DF" w:rsidR="002547D1" w:rsidRPr="00033DDE" w:rsidRDefault="00C71788" w:rsidP="002218E7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ذکر نوع ارزیابی (تکوینی/تراکمی)</w:t>
      </w:r>
      <w:r w:rsidR="00B9475A" w:rsidRPr="00033DDE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6"/>
      </w: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                   </w:t>
      </w:r>
    </w:p>
    <w:p w14:paraId="5C34CC7D" w14:textId="6ABEFA07" w:rsidR="00C71788" w:rsidRPr="00033DDE" w:rsidRDefault="00C71788" w:rsidP="002547D1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ذکر روش ارزیابی دانشجو</w:t>
      </w:r>
    </w:p>
    <w:p w14:paraId="029408B1" w14:textId="3D9CB10F" w:rsidR="002547D1" w:rsidRPr="00033DDE" w:rsidRDefault="002547D1" w:rsidP="002547D1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ذکر سهم ارزشیابی هر روش در نمره</w:t>
      </w:r>
      <w:r w:rsidR="00812EFA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هایی</w:t>
      </w: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جو</w:t>
      </w:r>
    </w:p>
    <w:p w14:paraId="3F416996" w14:textId="19E62CF0" w:rsidR="006E1A39" w:rsidRPr="00033DDE" w:rsidRDefault="006E1A39" w:rsidP="006E1A39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E0592" w:rsidRPr="00033DDE" w14:paraId="2A139280" w14:textId="77777777" w:rsidTr="005E0592">
        <w:tc>
          <w:tcPr>
            <w:tcW w:w="4675" w:type="dxa"/>
          </w:tcPr>
          <w:p w14:paraId="458005F5" w14:textId="78F9F307" w:rsidR="005E0592" w:rsidRPr="00033DDE" w:rsidRDefault="005E0592" w:rsidP="007F7B0C">
            <w:pPr>
              <w:tabs>
                <w:tab w:val="right" w:pos="571"/>
              </w:tabs>
              <w:autoSpaceDE w:val="0"/>
              <w:autoSpaceDN w:val="0"/>
              <w:bidi/>
              <w:adjustRightInd w:val="0"/>
              <w:spacing w:line="420" w:lineRule="atLeast"/>
              <w:jc w:val="both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033DDE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رعایت پوشش حرفه ای و ارزیابی تکوینی (ارائه کلاسی)</w:t>
            </w:r>
          </w:p>
        </w:tc>
        <w:tc>
          <w:tcPr>
            <w:tcW w:w="4675" w:type="dxa"/>
          </w:tcPr>
          <w:p w14:paraId="5B717147" w14:textId="7CDDE939" w:rsidR="005E0592" w:rsidRPr="00033DDE" w:rsidRDefault="005E0592" w:rsidP="007F7B0C">
            <w:pPr>
              <w:tabs>
                <w:tab w:val="right" w:pos="571"/>
              </w:tabs>
              <w:autoSpaceDE w:val="0"/>
              <w:autoSpaceDN w:val="0"/>
              <w:bidi/>
              <w:adjustRightInd w:val="0"/>
              <w:spacing w:line="420" w:lineRule="atLeast"/>
              <w:jc w:val="both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033DDE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25 درصد</w:t>
            </w:r>
          </w:p>
        </w:tc>
      </w:tr>
      <w:tr w:rsidR="005E0592" w:rsidRPr="00033DDE" w14:paraId="22B0660F" w14:textId="77777777" w:rsidTr="005E0592">
        <w:tc>
          <w:tcPr>
            <w:tcW w:w="4675" w:type="dxa"/>
          </w:tcPr>
          <w:p w14:paraId="4BE80CF2" w14:textId="7D5A81BB" w:rsidR="005E0592" w:rsidRPr="00033DDE" w:rsidRDefault="005E0592" w:rsidP="007F7B0C">
            <w:pPr>
              <w:tabs>
                <w:tab w:val="right" w:pos="571"/>
              </w:tabs>
              <w:autoSpaceDE w:val="0"/>
              <w:autoSpaceDN w:val="0"/>
              <w:bidi/>
              <w:adjustRightInd w:val="0"/>
              <w:spacing w:line="420" w:lineRule="atLeast"/>
              <w:jc w:val="both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033DDE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زیابی تراکمی</w:t>
            </w:r>
          </w:p>
        </w:tc>
        <w:tc>
          <w:tcPr>
            <w:tcW w:w="4675" w:type="dxa"/>
          </w:tcPr>
          <w:p w14:paraId="20456E97" w14:textId="4EC977E7" w:rsidR="005E0592" w:rsidRPr="00033DDE" w:rsidRDefault="005E0592" w:rsidP="007F7B0C">
            <w:pPr>
              <w:tabs>
                <w:tab w:val="right" w:pos="571"/>
              </w:tabs>
              <w:autoSpaceDE w:val="0"/>
              <w:autoSpaceDN w:val="0"/>
              <w:bidi/>
              <w:adjustRightInd w:val="0"/>
              <w:spacing w:line="420" w:lineRule="atLeast"/>
              <w:jc w:val="both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033DDE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75 درصد</w:t>
            </w:r>
          </w:p>
        </w:tc>
      </w:tr>
    </w:tbl>
    <w:p w14:paraId="3A77436B" w14:textId="77777777" w:rsidR="007F7B0C" w:rsidRPr="00033DDE" w:rsidRDefault="007F7B0C" w:rsidP="007F7B0C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46E5CFA3" w14:textId="77777777" w:rsidR="002547D1" w:rsidRPr="00033DDE" w:rsidRDefault="002547D1" w:rsidP="002547D1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ind w:left="360"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5A268F6E" w14:textId="65A61B08" w:rsidR="00F95EA0" w:rsidRPr="00033DDE" w:rsidRDefault="00DB28EF" w:rsidP="001B6A38">
      <w:pPr>
        <w:pStyle w:val="ListParagraph"/>
        <w:numPr>
          <w:ilvl w:val="0"/>
          <w:numId w:val="5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033DDE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="00457853" w:rsidRPr="00033DDE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033DDE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="00457853" w:rsidRPr="00033DDE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033DDE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457853" w:rsidRPr="00033DDE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کو</w:t>
      </w:r>
      <w:r w:rsidR="00457853" w:rsidRPr="00033DDE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033DDE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ن</w:t>
      </w:r>
      <w:r w:rsidR="00457853" w:rsidRPr="00033DDE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06432E" w:rsidRPr="00033DDE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F95EA0" w:rsidRPr="00033DDE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(سازنده)</w:t>
      </w:r>
      <w:r w:rsidR="001B6A38" w:rsidRPr="00033DDE">
        <w:rPr>
          <w:rStyle w:val="FootnoteReference"/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footnoteReference w:id="7"/>
      </w:r>
      <w:r w:rsidR="00457853" w:rsidRPr="00033DDE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="00457853"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ارز</w:t>
      </w: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در</w:t>
      </w:r>
      <w:r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طول</w:t>
      </w:r>
      <w:r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دوره</w:t>
      </w:r>
      <w:r w:rsidRPr="00033DDE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57853"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آموزش</w:t>
      </w:r>
      <w:r w:rsidR="00217F24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با</w:t>
      </w:r>
      <w:r w:rsidR="00217F24"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ذکر</w:t>
      </w:r>
      <w:r w:rsidR="00217F24"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فعال</w:t>
      </w:r>
      <w:r w:rsidR="00217F24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="00217F24" w:rsidRPr="00033DDE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217F24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="00217F24"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="00217F24"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217F24"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به</w:t>
      </w:r>
      <w:r w:rsidR="00217F24"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طور</w:t>
      </w:r>
      <w:r w:rsidR="00217F24"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مستقل</w:t>
      </w:r>
      <w:r w:rsidR="00217F24"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="00217F24"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با</w:t>
      </w:r>
      <w:r w:rsidR="00217F24"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راهنما</w:t>
      </w:r>
      <w:r w:rsidR="00217F24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="00217F24"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استاد</w:t>
      </w:r>
      <w:r w:rsidR="00217F24"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انجام</w:t>
      </w:r>
      <w:r w:rsidR="00217F24"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217F24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033DDE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دهد</w:t>
      </w:r>
      <w:r w:rsidR="00217F24"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. </w:t>
      </w:r>
      <w:r w:rsidR="00F95EA0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این نوع ارزیابی می</w:t>
      </w:r>
      <w:r w:rsidR="00F95EA0" w:rsidRPr="00033DDE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F95EA0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تواند صرفا با هدف ارایه بازخورد اصلاحی و رفع نقاط ضعف و تقویت </w:t>
      </w:r>
      <w:r w:rsidR="00F95EA0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lastRenderedPageBreak/>
        <w:t xml:space="preserve">نقاط قوت دانشجو صورت پذیرفته و یا با اختصاص سهمی از ارزیابی به آن، در نمره دانشجو تأثیرگذار باشد و یا به منظور تحقق هر دو هدف، از آن استفاده شود.  </w:t>
      </w:r>
    </w:p>
    <w:p w14:paraId="6CE77444" w14:textId="46CA4E31" w:rsidR="00217F24" w:rsidRPr="00033DDE" w:rsidRDefault="00217F24" w:rsidP="002D5FD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نظ</w:t>
      </w: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: </w:t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انجام</w:t>
      </w:r>
      <w:r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پروژه</w:t>
      </w:r>
      <w:r w:rsidRPr="00033DDE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مختلف،</w:t>
      </w:r>
      <w:r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آزمون</w:t>
      </w:r>
      <w:r w:rsidRPr="00033DDE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تشخ</w:t>
      </w: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ص</w:t>
      </w: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ادوار</w:t>
      </w: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0E701A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آزمون </w:t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ترم</w:t>
      </w:r>
      <w:r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5E03FB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مانند کاربرگ</w:t>
      </w:r>
      <w:r w:rsidR="005E03FB" w:rsidRPr="00033DDE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E03FB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لاسی و </w:t>
      </w:r>
      <w:r w:rsidR="00CA5986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آزمونک (کوییز) های کلاسی </w:t>
      </w:r>
    </w:p>
    <w:p w14:paraId="06643DD5" w14:textId="1F9C67BB" w:rsidR="00217F24" w:rsidRPr="00033DDE" w:rsidRDefault="00DB28EF" w:rsidP="00130C50">
      <w:pPr>
        <w:pStyle w:val="ListParagraph"/>
        <w:numPr>
          <w:ilvl w:val="0"/>
          <w:numId w:val="5"/>
        </w:num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033DDE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="00217F24" w:rsidRPr="00033DDE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033DDE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="00217F24" w:rsidRPr="00033DDE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033DDE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217F24" w:rsidRPr="00033DDE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راکم</w:t>
      </w:r>
      <w:r w:rsidR="00217F24" w:rsidRPr="00033DDE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CB11FC" w:rsidRPr="00033DDE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F95EA0" w:rsidRPr="00033DDE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(</w:t>
      </w:r>
      <w:r w:rsidR="00217F24" w:rsidRPr="00033DDE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پا</w:t>
      </w:r>
      <w:r w:rsidR="00217F24" w:rsidRPr="00033DDE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033DDE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ن</w:t>
      </w:r>
      <w:r w:rsidR="00217F24" w:rsidRPr="00033DDE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F95EA0" w:rsidRPr="00033DDE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)</w:t>
      </w:r>
      <w:r w:rsidR="001B6A38" w:rsidRPr="00033DDE">
        <w:rPr>
          <w:rStyle w:val="FootnoteReference"/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footnoteReference w:id="8"/>
      </w:r>
      <w:r w:rsidR="00217F24" w:rsidRPr="00033DDE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="0023278D"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ارز</w:t>
      </w:r>
      <w:r w:rsidR="00217F24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="00217F24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دانشجو در پا</w:t>
      </w:r>
      <w:r w:rsidR="00217F24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="00217F24"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دوره</w:t>
      </w:r>
      <w:r w:rsidR="005E03FB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 </w:t>
      </w:r>
      <w:r w:rsidR="00217F24"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که </w:t>
      </w:r>
      <w:r w:rsidR="008C1F03" w:rsidRPr="00033DDE">
        <w:rPr>
          <w:rFonts w:asciiTheme="majorBidi" w:hAnsiTheme="majorBidi" w:cs="B Nazanin" w:hint="eastAsia"/>
          <w:sz w:val="24"/>
          <w:szCs w:val="24"/>
          <w:u w:val="single"/>
          <w:rtl/>
          <w:lang w:bidi="fa-IR"/>
        </w:rPr>
        <w:t>برا</w:t>
      </w:r>
      <w:r w:rsidR="008C1F03" w:rsidRPr="00033DDE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ی</w:t>
      </w:r>
      <w:r w:rsidR="008C1F03" w:rsidRPr="00033DDE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t xml:space="preserve"> </w:t>
      </w:r>
      <w:r w:rsidR="008C1F03" w:rsidRPr="00033DDE">
        <w:rPr>
          <w:rFonts w:asciiTheme="majorBidi" w:hAnsiTheme="majorBidi" w:cs="B Nazanin" w:hint="eastAsia"/>
          <w:sz w:val="24"/>
          <w:szCs w:val="24"/>
          <w:u w:val="single"/>
          <w:rtl/>
          <w:lang w:bidi="fa-IR"/>
        </w:rPr>
        <w:t>مثال</w:t>
      </w:r>
      <w:r w:rsidR="008C1F03" w:rsidRPr="00033DDE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t xml:space="preserve"> </w:t>
      </w:r>
      <w:r w:rsidR="00217F24"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217F24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033DDE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تواند</w:t>
      </w:r>
      <w:r w:rsidR="00217F24"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شامل موارد ز</w:t>
      </w:r>
      <w:r w:rsidR="00217F24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="00217F24"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باشد:  </w:t>
      </w:r>
    </w:p>
    <w:p w14:paraId="1BA40B98" w14:textId="77777777" w:rsidR="00AC7415" w:rsidRPr="00033DDE" w:rsidRDefault="00217F24" w:rsidP="00DC7F56">
      <w:pPr>
        <w:pStyle w:val="ListParagraph"/>
        <w:numPr>
          <w:ilvl w:val="0"/>
          <w:numId w:val="1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آزمون</w:t>
      </w:r>
      <w:r w:rsidRPr="00033DDE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شفاه</w:t>
      </w: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عمل</w:t>
      </w: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A178F2"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با ذکر انواع آزمون</w:t>
      </w:r>
      <w:r w:rsidR="00A178F2" w:rsidRPr="00033DDE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A178F2"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A178F2" w:rsidRPr="00033DDE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FE5F7E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برای مثال آزمون</w:t>
      </w:r>
      <w:r w:rsidR="00FE5F7E" w:rsidRPr="00033DDE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FE5F7E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تبی </w:t>
      </w:r>
      <w:r w:rsidR="0029396B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شامل آزمون</w:t>
      </w:r>
      <w:r w:rsidR="00505865" w:rsidRPr="00033DDE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های کتبی بسته پاسخ اعم از «چندگزینه</w:t>
      </w:r>
      <w:r w:rsidR="00505865" w:rsidRPr="00033DDE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ای»، «جورکردنی گسترده»، «درست- نادرست» و آزمون</w:t>
      </w:r>
      <w:r w:rsidR="00505865" w:rsidRPr="00033DDE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های کتبی باز پاسخ</w:t>
      </w:r>
      <w:r w:rsidR="0047039D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عم از تشریحی و کوته پاسخ،</w:t>
      </w:r>
      <w:r w:rsidR="0029396B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آزمون</w:t>
      </w:r>
      <w:r w:rsidR="0029396B" w:rsidRPr="00033DDE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های استدلالی</w:t>
      </w:r>
      <w:r w:rsidR="0047039D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</w:t>
      </w:r>
      <w:r w:rsidR="0029396B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47039D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آزمون ویژگی</w:t>
      </w:r>
      <w:r w:rsidR="0047039D" w:rsidRPr="00033DDE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7039D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لیدی، سناریونویسی با ساختن فرضیه </w:t>
      </w:r>
      <w:r w:rsidR="0029396B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</w:t>
      </w:r>
      <w:r w:rsidR="0047039D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....، </w:t>
      </w:r>
      <w:r w:rsidR="0029396B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آزمون</w:t>
      </w:r>
      <w:r w:rsidR="0029396B" w:rsidRPr="00033DDE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های عملی</w:t>
      </w:r>
      <w:r w:rsidR="00B14502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505865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که برای مثال می</w:t>
      </w:r>
      <w:r w:rsidR="00505865" w:rsidRPr="00033DDE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تواند شامل</w:t>
      </w:r>
      <w:r w:rsidR="0029396B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نواع آزمون</w:t>
      </w:r>
      <w:r w:rsidR="0029396B" w:rsidRPr="00033DDE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های ساختارمند عینی</w:t>
      </w:r>
      <w:r w:rsidR="00EB6DB3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</w:t>
      </w:r>
      <w:r w:rsidR="00EB6DB3" w:rsidRPr="00033DDE">
        <w:rPr>
          <w:rFonts w:asciiTheme="majorBidi" w:hAnsiTheme="majorBidi" w:cs="B Nazanin"/>
          <w:lang w:bidi="fa-IR"/>
        </w:rPr>
        <w:t>OSCE</w:t>
      </w:r>
      <w:r w:rsidR="00B14502" w:rsidRPr="00033DDE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9"/>
      </w:r>
      <w:r w:rsidR="00B14502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B14502" w:rsidRPr="00033DDE">
        <w:rPr>
          <w:rFonts w:asciiTheme="majorBidi" w:hAnsiTheme="majorBidi" w:cs="B Nazanin"/>
          <w:lang w:bidi="fa-IR"/>
        </w:rPr>
        <w:t>OSLE</w:t>
      </w:r>
      <w:r w:rsidR="00B14502" w:rsidRPr="00033DDE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10"/>
      </w:r>
      <w:r w:rsidR="00B14502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</w:t>
      </w:r>
      <w:r w:rsidR="00505865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یا </w:t>
      </w:r>
      <w:r w:rsidR="0062048A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ارزیابی</w:t>
      </w:r>
      <w:r w:rsidR="00505865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بتنی بر محل </w:t>
      </w:r>
      <w:r w:rsidR="0047039D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کار</w:t>
      </w:r>
      <w:r w:rsidR="002D5FD3" w:rsidRPr="00033DDE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1"/>
      </w:r>
      <w:r w:rsidR="0062048A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 استفاده از ابزارهایی نظیر</w:t>
      </w:r>
      <w:r w:rsidR="00B02343" w:rsidRPr="00033DDE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2"/>
      </w:r>
      <w:r w:rsidR="00C63B0C" w:rsidRPr="00033DDE">
        <w:rPr>
          <w:rFonts w:asciiTheme="majorBidi" w:hAnsiTheme="majorBidi" w:cs="B Nazanin"/>
          <w:lang w:bidi="fa-IR"/>
        </w:rPr>
        <w:t>DOPS</w:t>
      </w:r>
      <w:r w:rsidR="00C63B0C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47039D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لاگ</w:t>
      </w:r>
      <w:r w:rsidR="00C85ABA" w:rsidRPr="00033DDE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7039D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بو</w:t>
      </w:r>
      <w:r w:rsidR="00812EFA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ک</w:t>
      </w:r>
      <w:r w:rsidR="00CA5986" w:rsidRPr="00033DDE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3"/>
      </w:r>
      <w:r w:rsidR="0047039D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C85ABA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کارپوشه</w:t>
      </w:r>
      <w:r w:rsidR="00812EFA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(پورت فولیو)</w:t>
      </w:r>
      <w:r w:rsidR="002D5FD3" w:rsidRPr="00033DDE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4"/>
      </w:r>
      <w:r w:rsidR="0047039D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، ارزیابی 360 درجه</w:t>
      </w:r>
      <w:r w:rsidR="00C85ABA" w:rsidRPr="00033DDE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5"/>
      </w:r>
      <w:r w:rsidR="0047039D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.. </w:t>
      </w:r>
      <w:r w:rsidR="00505865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باشد</w:t>
      </w:r>
      <w:r w:rsidR="002D5FD3"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.</w:t>
      </w:r>
      <w:r w:rsidR="00CB11FC"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 </w:t>
      </w:r>
    </w:p>
    <w:p w14:paraId="40A189AB" w14:textId="77777777" w:rsidR="00AC7415" w:rsidRPr="00033DDE" w:rsidRDefault="00CB11FC" w:rsidP="00AC7415">
      <w:pPr>
        <w:tabs>
          <w:tab w:val="left" w:pos="810"/>
        </w:tabs>
        <w:bidi/>
        <w:spacing w:after="0" w:line="240" w:lineRule="auto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AC7415" w:rsidRPr="00033D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لوپرینت طراحی آزمون</w:t>
      </w:r>
      <w:r w:rsidR="00AC7415" w:rsidRPr="00033DDE">
        <w:rPr>
          <w:rFonts w:ascii="IranNastaliq" w:hAnsi="IranNastaliq" w:cs="B Nazanin"/>
          <w:b/>
          <w:bCs/>
          <w:sz w:val="24"/>
          <w:szCs w:val="24"/>
          <w:vertAlign w:val="superscript"/>
          <w:rtl/>
          <w:lang w:bidi="fa-IR"/>
        </w:rPr>
        <w:footnoteReference w:id="16"/>
      </w:r>
      <w:r w:rsidR="00AC7415" w:rsidRPr="00033D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102B2E2E" w14:textId="77777777" w:rsidR="00AC7415" w:rsidRPr="00033DDE" w:rsidRDefault="00AC7415" w:rsidP="00AC7415">
      <w:pPr>
        <w:tabs>
          <w:tab w:val="left" w:pos="810"/>
        </w:tabs>
        <w:bidi/>
        <w:spacing w:after="0" w:line="240" w:lineRule="auto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tbl>
      <w:tblPr>
        <w:tblStyle w:val="TableGrid2"/>
        <w:bidiVisual/>
        <w:tblW w:w="4374" w:type="pct"/>
        <w:jc w:val="center"/>
        <w:tblLook w:val="01E0" w:firstRow="1" w:lastRow="1" w:firstColumn="1" w:lastColumn="1" w:noHBand="0" w:noVBand="0"/>
      </w:tblPr>
      <w:tblGrid>
        <w:gridCol w:w="655"/>
        <w:gridCol w:w="3986"/>
        <w:gridCol w:w="1448"/>
        <w:gridCol w:w="932"/>
        <w:gridCol w:w="1158"/>
      </w:tblGrid>
      <w:tr w:rsidR="00AC7415" w:rsidRPr="00033DDE" w14:paraId="6EDCCB8A" w14:textId="77777777" w:rsidTr="00E2222E">
        <w:trPr>
          <w:trHeight w:val="20"/>
          <w:jc w:val="center"/>
        </w:trPr>
        <w:tc>
          <w:tcPr>
            <w:tcW w:w="400" w:type="pct"/>
            <w:shd w:val="clear" w:color="auto" w:fill="F2F2F2" w:themeFill="background1" w:themeFillShade="F2"/>
          </w:tcPr>
          <w:p w14:paraId="63975202" w14:textId="77777777" w:rsidR="00AC7415" w:rsidRPr="00033DDE" w:rsidRDefault="00AC7415" w:rsidP="00E2222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033DDE">
              <w:rPr>
                <w:rFonts w:cs="B Nazanin" w:hint="cs"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2437" w:type="pct"/>
            <w:shd w:val="clear" w:color="auto" w:fill="F2F2F2" w:themeFill="background1" w:themeFillShade="F2"/>
          </w:tcPr>
          <w:p w14:paraId="3F31F284" w14:textId="77777777" w:rsidR="00AC7415" w:rsidRPr="00033DDE" w:rsidRDefault="00AC7415" w:rsidP="00E2222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033DDE">
              <w:rPr>
                <w:rFonts w:cs="B Nazanin" w:hint="cs"/>
                <w:sz w:val="24"/>
                <w:szCs w:val="24"/>
                <w:rtl/>
                <w:lang w:bidi="fa-IR"/>
              </w:rPr>
              <w:t>اهداف و محتوای آموزشی</w:t>
            </w:r>
          </w:p>
        </w:tc>
        <w:tc>
          <w:tcPr>
            <w:tcW w:w="885" w:type="pct"/>
            <w:shd w:val="clear" w:color="auto" w:fill="F2F2F2" w:themeFill="background1" w:themeFillShade="F2"/>
          </w:tcPr>
          <w:p w14:paraId="7A3178FB" w14:textId="77777777" w:rsidR="00AC7415" w:rsidRPr="00033DDE" w:rsidRDefault="00AC7415" w:rsidP="00E2222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033DDE">
              <w:rPr>
                <w:rFonts w:cs="B Nazanin" w:hint="cs"/>
                <w:sz w:val="24"/>
                <w:szCs w:val="24"/>
                <w:rtl/>
                <w:lang w:bidi="fa-IR"/>
              </w:rPr>
              <w:t>نوع سوال</w:t>
            </w:r>
          </w:p>
        </w:tc>
        <w:tc>
          <w:tcPr>
            <w:tcW w:w="570" w:type="pct"/>
            <w:shd w:val="clear" w:color="auto" w:fill="F2F2F2" w:themeFill="background1" w:themeFillShade="F2"/>
          </w:tcPr>
          <w:p w14:paraId="56FB3CE1" w14:textId="77777777" w:rsidR="00AC7415" w:rsidRPr="00033DDE" w:rsidRDefault="00AC7415" w:rsidP="00E2222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033DDE">
              <w:rPr>
                <w:rFonts w:cs="B Nazanin" w:hint="cs"/>
                <w:sz w:val="24"/>
                <w:szCs w:val="24"/>
                <w:rtl/>
                <w:lang w:bidi="fa-IR"/>
              </w:rPr>
              <w:t>تعداد سوال</w:t>
            </w:r>
          </w:p>
        </w:tc>
        <w:tc>
          <w:tcPr>
            <w:tcW w:w="708" w:type="pct"/>
            <w:shd w:val="clear" w:color="auto" w:fill="F2F2F2" w:themeFill="background1" w:themeFillShade="F2"/>
          </w:tcPr>
          <w:p w14:paraId="7F5B5BC7" w14:textId="77777777" w:rsidR="00AC7415" w:rsidRPr="00033DDE" w:rsidRDefault="00AC7415" w:rsidP="00E2222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033DDE">
              <w:rPr>
                <w:rFonts w:cs="B Nazanin" w:hint="cs"/>
                <w:sz w:val="24"/>
                <w:szCs w:val="24"/>
                <w:rtl/>
                <w:lang w:bidi="fa-IR"/>
              </w:rPr>
              <w:t>زمان هر سوال</w:t>
            </w:r>
          </w:p>
        </w:tc>
      </w:tr>
      <w:tr w:rsidR="004F72F5" w:rsidRPr="00033DDE" w14:paraId="66D46139" w14:textId="77777777" w:rsidTr="00E2222E">
        <w:trPr>
          <w:trHeight w:val="20"/>
          <w:jc w:val="center"/>
        </w:trPr>
        <w:tc>
          <w:tcPr>
            <w:tcW w:w="400" w:type="pct"/>
            <w:shd w:val="clear" w:color="auto" w:fill="F2F2F2" w:themeFill="background1" w:themeFillShade="F2"/>
          </w:tcPr>
          <w:p w14:paraId="27795CDA" w14:textId="77777777" w:rsidR="004F72F5" w:rsidRPr="00033DDE" w:rsidRDefault="004F72F5" w:rsidP="004F72F5">
            <w:pPr>
              <w:numPr>
                <w:ilvl w:val="0"/>
                <w:numId w:val="7"/>
              </w:numPr>
              <w:bidi/>
              <w:ind w:left="144" w:firstLine="0"/>
              <w:contextualSpacing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437" w:type="pct"/>
          </w:tcPr>
          <w:p w14:paraId="75EBEA70" w14:textId="47B9BEC3" w:rsidR="004F72F5" w:rsidRPr="00033DDE" w:rsidRDefault="004F72F5" w:rsidP="004F72F5">
            <w:pPr>
              <w:bidi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33DDE">
              <w:rPr>
                <w:rFonts w:cs="B Nazanin" w:hint="cs"/>
                <w:sz w:val="20"/>
                <w:szCs w:val="20"/>
                <w:rtl/>
              </w:rPr>
              <w:t>تعریف، طبقه بندی و درصد شیوع کودکان استثنایی، سیر تاریخی توجه به کودکان استثنایی در جهان و ایران</w:t>
            </w:r>
          </w:p>
        </w:tc>
        <w:tc>
          <w:tcPr>
            <w:tcW w:w="885" w:type="pct"/>
          </w:tcPr>
          <w:p w14:paraId="768DC352" w14:textId="77777777" w:rsidR="004F72F5" w:rsidRPr="00033DDE" w:rsidRDefault="004F72F5" w:rsidP="004F72F5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033DD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چند گزینه ای </w:t>
            </w:r>
          </w:p>
        </w:tc>
        <w:tc>
          <w:tcPr>
            <w:tcW w:w="570" w:type="pct"/>
          </w:tcPr>
          <w:p w14:paraId="378B0BB6" w14:textId="6BD2BD96" w:rsidR="004F72F5" w:rsidRPr="00033DDE" w:rsidRDefault="004F72F5" w:rsidP="004F72F5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033DDE">
              <w:rPr>
                <w:rFonts w:cs="B Nazanin"/>
                <w:sz w:val="24"/>
                <w:szCs w:val="24"/>
                <w:lang w:bidi="fa-IR"/>
              </w:rPr>
              <w:t>5</w:t>
            </w:r>
          </w:p>
        </w:tc>
        <w:tc>
          <w:tcPr>
            <w:tcW w:w="708" w:type="pct"/>
          </w:tcPr>
          <w:p w14:paraId="6C4D26BF" w14:textId="298E1C7F" w:rsidR="004F72F5" w:rsidRPr="00033DDE" w:rsidRDefault="004F72F5" w:rsidP="004F72F5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033DDE">
              <w:rPr>
                <w:rFonts w:cs="B Nazanin"/>
                <w:sz w:val="24"/>
                <w:szCs w:val="24"/>
                <w:lang w:bidi="fa-IR"/>
              </w:rPr>
              <w:t>1</w:t>
            </w:r>
          </w:p>
        </w:tc>
      </w:tr>
      <w:tr w:rsidR="004F72F5" w:rsidRPr="00033DDE" w14:paraId="561A788A" w14:textId="77777777" w:rsidTr="00E2222E">
        <w:trPr>
          <w:trHeight w:val="20"/>
          <w:jc w:val="center"/>
        </w:trPr>
        <w:tc>
          <w:tcPr>
            <w:tcW w:w="400" w:type="pct"/>
            <w:shd w:val="clear" w:color="auto" w:fill="F2F2F2" w:themeFill="background1" w:themeFillShade="F2"/>
          </w:tcPr>
          <w:p w14:paraId="7CA2C103" w14:textId="77777777" w:rsidR="004F72F5" w:rsidRPr="00033DDE" w:rsidRDefault="004F72F5" w:rsidP="004F72F5">
            <w:pPr>
              <w:numPr>
                <w:ilvl w:val="0"/>
                <w:numId w:val="7"/>
              </w:numPr>
              <w:bidi/>
              <w:ind w:left="144" w:firstLine="0"/>
              <w:contextualSpacing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437" w:type="pct"/>
          </w:tcPr>
          <w:p w14:paraId="0AD39338" w14:textId="3BD8087F" w:rsidR="004F72F5" w:rsidRPr="00033DDE" w:rsidRDefault="004F72F5" w:rsidP="004F72F5">
            <w:pPr>
              <w:bidi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33DDE">
              <w:rPr>
                <w:rFonts w:cs="B Nazanin" w:hint="cs"/>
                <w:sz w:val="20"/>
                <w:szCs w:val="20"/>
                <w:rtl/>
              </w:rPr>
              <w:t>آشنایی با ویژگی‌ها و مسائل کودکان کم‌ ‌توان ذهنی</w:t>
            </w:r>
          </w:p>
        </w:tc>
        <w:tc>
          <w:tcPr>
            <w:tcW w:w="885" w:type="pct"/>
          </w:tcPr>
          <w:p w14:paraId="71C37A05" w14:textId="77777777" w:rsidR="004F72F5" w:rsidRPr="00033DDE" w:rsidRDefault="004F72F5" w:rsidP="004F72F5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033DDE">
              <w:rPr>
                <w:rFonts w:cs="B Nazanin" w:hint="cs"/>
                <w:sz w:val="24"/>
                <w:szCs w:val="24"/>
                <w:rtl/>
                <w:lang w:bidi="fa-IR"/>
              </w:rPr>
              <w:t>//</w:t>
            </w:r>
          </w:p>
        </w:tc>
        <w:tc>
          <w:tcPr>
            <w:tcW w:w="570" w:type="pct"/>
          </w:tcPr>
          <w:p w14:paraId="732D183C" w14:textId="328A7E28" w:rsidR="004F72F5" w:rsidRPr="00033DDE" w:rsidRDefault="004F72F5" w:rsidP="004F72F5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033DDE">
              <w:rPr>
                <w:rFonts w:cs="B Nazanin"/>
                <w:sz w:val="24"/>
                <w:szCs w:val="24"/>
                <w:lang w:bidi="fa-IR"/>
              </w:rPr>
              <w:t>5</w:t>
            </w:r>
          </w:p>
        </w:tc>
        <w:tc>
          <w:tcPr>
            <w:tcW w:w="708" w:type="pct"/>
          </w:tcPr>
          <w:p w14:paraId="2407B0E8" w14:textId="4721CA11" w:rsidR="004F72F5" w:rsidRPr="00033DDE" w:rsidRDefault="004F72F5" w:rsidP="004F72F5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033DDE">
              <w:rPr>
                <w:rFonts w:cs="B Nazanin"/>
                <w:sz w:val="24"/>
                <w:szCs w:val="24"/>
                <w:lang w:bidi="fa-IR"/>
              </w:rPr>
              <w:t>1</w:t>
            </w:r>
          </w:p>
        </w:tc>
      </w:tr>
      <w:tr w:rsidR="004F72F5" w:rsidRPr="00033DDE" w14:paraId="3AA6ECCA" w14:textId="77777777" w:rsidTr="00E2222E">
        <w:trPr>
          <w:trHeight w:val="20"/>
          <w:jc w:val="center"/>
        </w:trPr>
        <w:tc>
          <w:tcPr>
            <w:tcW w:w="400" w:type="pct"/>
            <w:shd w:val="clear" w:color="auto" w:fill="F2F2F2" w:themeFill="background1" w:themeFillShade="F2"/>
          </w:tcPr>
          <w:p w14:paraId="508F322E" w14:textId="77777777" w:rsidR="004F72F5" w:rsidRPr="00033DDE" w:rsidRDefault="004F72F5" w:rsidP="004F72F5">
            <w:pPr>
              <w:numPr>
                <w:ilvl w:val="0"/>
                <w:numId w:val="7"/>
              </w:numPr>
              <w:bidi/>
              <w:ind w:left="144" w:firstLine="0"/>
              <w:contextualSpacing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437" w:type="pct"/>
          </w:tcPr>
          <w:p w14:paraId="2084E5B4" w14:textId="69CAB8D1" w:rsidR="004F72F5" w:rsidRPr="00033DDE" w:rsidRDefault="004F72F5" w:rsidP="004F72F5">
            <w:pPr>
              <w:bidi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33DDE">
              <w:rPr>
                <w:rFonts w:cs="B Nazanin" w:hint="cs"/>
                <w:sz w:val="20"/>
                <w:szCs w:val="20"/>
                <w:rtl/>
              </w:rPr>
              <w:t>آشنایی با ویژگی‌ها و مسائل کودکان آسیب دیده بینایی</w:t>
            </w:r>
          </w:p>
        </w:tc>
        <w:tc>
          <w:tcPr>
            <w:tcW w:w="885" w:type="pct"/>
          </w:tcPr>
          <w:p w14:paraId="256CFFD0" w14:textId="225C8AC9" w:rsidR="004F72F5" w:rsidRPr="00033DDE" w:rsidRDefault="004F72F5" w:rsidP="004F72F5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033DDE">
              <w:rPr>
                <w:rFonts w:cs="B Nazanin" w:hint="cs"/>
                <w:sz w:val="24"/>
                <w:szCs w:val="24"/>
                <w:rtl/>
                <w:lang w:bidi="fa-IR"/>
              </w:rPr>
              <w:t>//</w:t>
            </w:r>
          </w:p>
        </w:tc>
        <w:tc>
          <w:tcPr>
            <w:tcW w:w="570" w:type="pct"/>
          </w:tcPr>
          <w:p w14:paraId="619E84BC" w14:textId="7EEEBFEF" w:rsidR="004F72F5" w:rsidRPr="00033DDE" w:rsidRDefault="004F72F5" w:rsidP="004F72F5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033DDE">
              <w:rPr>
                <w:rFonts w:cs="B Nazanin"/>
                <w:sz w:val="24"/>
                <w:szCs w:val="24"/>
                <w:lang w:bidi="fa-IR"/>
              </w:rPr>
              <w:t>5</w:t>
            </w:r>
          </w:p>
        </w:tc>
        <w:tc>
          <w:tcPr>
            <w:tcW w:w="708" w:type="pct"/>
          </w:tcPr>
          <w:p w14:paraId="195706A7" w14:textId="7651C5C4" w:rsidR="004F72F5" w:rsidRPr="00033DDE" w:rsidRDefault="004F72F5" w:rsidP="004F72F5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033DDE">
              <w:rPr>
                <w:rFonts w:cs="B Nazanin"/>
                <w:sz w:val="24"/>
                <w:szCs w:val="24"/>
                <w:lang w:bidi="fa-IR"/>
              </w:rPr>
              <w:t>1</w:t>
            </w:r>
          </w:p>
        </w:tc>
      </w:tr>
      <w:tr w:rsidR="004F72F5" w:rsidRPr="00033DDE" w14:paraId="68FD4D6F" w14:textId="77777777" w:rsidTr="00E2222E">
        <w:trPr>
          <w:trHeight w:val="20"/>
          <w:jc w:val="center"/>
        </w:trPr>
        <w:tc>
          <w:tcPr>
            <w:tcW w:w="400" w:type="pct"/>
            <w:shd w:val="clear" w:color="auto" w:fill="F2F2F2" w:themeFill="background1" w:themeFillShade="F2"/>
          </w:tcPr>
          <w:p w14:paraId="30D6DD19" w14:textId="77777777" w:rsidR="004F72F5" w:rsidRPr="00033DDE" w:rsidRDefault="004F72F5" w:rsidP="004F72F5">
            <w:pPr>
              <w:numPr>
                <w:ilvl w:val="0"/>
                <w:numId w:val="7"/>
              </w:numPr>
              <w:bidi/>
              <w:ind w:left="144" w:firstLine="0"/>
              <w:contextualSpacing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437" w:type="pct"/>
          </w:tcPr>
          <w:p w14:paraId="3DECC825" w14:textId="21210B1C" w:rsidR="004F72F5" w:rsidRPr="00033DDE" w:rsidRDefault="004F72F5" w:rsidP="004F72F5">
            <w:pPr>
              <w:bidi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33DDE">
              <w:rPr>
                <w:rFonts w:cs="B Nazanin" w:hint="cs"/>
                <w:sz w:val="20"/>
                <w:szCs w:val="20"/>
                <w:rtl/>
              </w:rPr>
              <w:t>آشنایی با ویژگی‌ها و مسائل کودکان آسیب دیده شنوایی</w:t>
            </w:r>
          </w:p>
        </w:tc>
        <w:tc>
          <w:tcPr>
            <w:tcW w:w="885" w:type="pct"/>
          </w:tcPr>
          <w:p w14:paraId="3FC718E5" w14:textId="37938886" w:rsidR="004F72F5" w:rsidRPr="00033DDE" w:rsidRDefault="004F72F5" w:rsidP="004F72F5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033DDE">
              <w:rPr>
                <w:rFonts w:cs="B Nazanin" w:hint="cs"/>
                <w:sz w:val="24"/>
                <w:szCs w:val="24"/>
                <w:rtl/>
                <w:lang w:bidi="fa-IR"/>
              </w:rPr>
              <w:t>//</w:t>
            </w:r>
          </w:p>
        </w:tc>
        <w:tc>
          <w:tcPr>
            <w:tcW w:w="570" w:type="pct"/>
          </w:tcPr>
          <w:p w14:paraId="5412E0C8" w14:textId="39965366" w:rsidR="004F72F5" w:rsidRPr="00033DDE" w:rsidRDefault="004F72F5" w:rsidP="004F72F5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033DDE">
              <w:rPr>
                <w:rFonts w:cs="B Nazanin"/>
                <w:sz w:val="24"/>
                <w:szCs w:val="24"/>
                <w:lang w:bidi="fa-IR"/>
              </w:rPr>
              <w:t>5</w:t>
            </w:r>
          </w:p>
        </w:tc>
        <w:tc>
          <w:tcPr>
            <w:tcW w:w="708" w:type="pct"/>
          </w:tcPr>
          <w:p w14:paraId="73463F74" w14:textId="3A1CD701" w:rsidR="004F72F5" w:rsidRPr="00033DDE" w:rsidRDefault="004F72F5" w:rsidP="004F72F5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033DDE">
              <w:rPr>
                <w:rFonts w:cs="B Nazanin"/>
                <w:sz w:val="24"/>
                <w:szCs w:val="24"/>
                <w:lang w:bidi="fa-IR"/>
              </w:rPr>
              <w:t>1</w:t>
            </w:r>
          </w:p>
        </w:tc>
      </w:tr>
      <w:tr w:rsidR="004F72F5" w:rsidRPr="00033DDE" w14:paraId="10C5A16E" w14:textId="77777777" w:rsidTr="00E2222E">
        <w:trPr>
          <w:trHeight w:val="20"/>
          <w:jc w:val="center"/>
        </w:trPr>
        <w:tc>
          <w:tcPr>
            <w:tcW w:w="400" w:type="pct"/>
            <w:shd w:val="clear" w:color="auto" w:fill="F2F2F2" w:themeFill="background1" w:themeFillShade="F2"/>
          </w:tcPr>
          <w:p w14:paraId="589084BF" w14:textId="77777777" w:rsidR="004F72F5" w:rsidRPr="00033DDE" w:rsidRDefault="004F72F5" w:rsidP="004F72F5">
            <w:pPr>
              <w:numPr>
                <w:ilvl w:val="0"/>
                <w:numId w:val="7"/>
              </w:numPr>
              <w:bidi/>
              <w:ind w:left="144" w:firstLine="0"/>
              <w:contextualSpacing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437" w:type="pct"/>
          </w:tcPr>
          <w:p w14:paraId="3B418308" w14:textId="0BB3FB34" w:rsidR="004F72F5" w:rsidRPr="00033DDE" w:rsidRDefault="004F72F5" w:rsidP="004F72F5">
            <w:pPr>
              <w:bidi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33DDE">
              <w:rPr>
                <w:rFonts w:cs="B Nazanin" w:hint="cs"/>
                <w:sz w:val="20"/>
                <w:szCs w:val="20"/>
                <w:rtl/>
              </w:rPr>
              <w:t>آشنایی با ویژگی‌ها و مسائل کودکان با اختلال طیف اتیسم</w:t>
            </w:r>
          </w:p>
        </w:tc>
        <w:tc>
          <w:tcPr>
            <w:tcW w:w="885" w:type="pct"/>
          </w:tcPr>
          <w:p w14:paraId="5B4C961B" w14:textId="77777777" w:rsidR="004F72F5" w:rsidRPr="00033DDE" w:rsidRDefault="004F72F5" w:rsidP="004F72F5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033DDE">
              <w:rPr>
                <w:rFonts w:cs="B Nazanin" w:hint="cs"/>
                <w:sz w:val="24"/>
                <w:szCs w:val="24"/>
                <w:rtl/>
                <w:lang w:bidi="fa-IR"/>
              </w:rPr>
              <w:t>//</w:t>
            </w:r>
          </w:p>
        </w:tc>
        <w:tc>
          <w:tcPr>
            <w:tcW w:w="570" w:type="pct"/>
          </w:tcPr>
          <w:p w14:paraId="24277F99" w14:textId="3CC50D1D" w:rsidR="004F72F5" w:rsidRPr="00033DDE" w:rsidRDefault="004F72F5" w:rsidP="004F72F5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033DDE">
              <w:rPr>
                <w:rFonts w:cs="B Nazanin"/>
                <w:sz w:val="24"/>
                <w:szCs w:val="24"/>
                <w:lang w:bidi="fa-IR"/>
              </w:rPr>
              <w:t>5</w:t>
            </w:r>
          </w:p>
        </w:tc>
        <w:tc>
          <w:tcPr>
            <w:tcW w:w="708" w:type="pct"/>
          </w:tcPr>
          <w:p w14:paraId="1A56D8BE" w14:textId="7F71234A" w:rsidR="004F72F5" w:rsidRPr="00033DDE" w:rsidRDefault="004F72F5" w:rsidP="004F72F5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033DDE">
              <w:rPr>
                <w:rFonts w:cs="B Nazanin"/>
                <w:sz w:val="24"/>
                <w:szCs w:val="24"/>
                <w:lang w:bidi="fa-IR"/>
              </w:rPr>
              <w:t>1</w:t>
            </w:r>
          </w:p>
        </w:tc>
      </w:tr>
      <w:tr w:rsidR="004F72F5" w:rsidRPr="00033DDE" w14:paraId="133BBC4E" w14:textId="77777777" w:rsidTr="00E2222E">
        <w:trPr>
          <w:trHeight w:val="20"/>
          <w:jc w:val="center"/>
        </w:trPr>
        <w:tc>
          <w:tcPr>
            <w:tcW w:w="400" w:type="pct"/>
            <w:shd w:val="clear" w:color="auto" w:fill="F2F2F2" w:themeFill="background1" w:themeFillShade="F2"/>
          </w:tcPr>
          <w:p w14:paraId="08CEB97A" w14:textId="77777777" w:rsidR="004F72F5" w:rsidRPr="00033DDE" w:rsidRDefault="004F72F5" w:rsidP="004F72F5">
            <w:pPr>
              <w:numPr>
                <w:ilvl w:val="0"/>
                <w:numId w:val="7"/>
              </w:numPr>
              <w:bidi/>
              <w:ind w:left="144" w:firstLine="0"/>
              <w:contextualSpacing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437" w:type="pct"/>
          </w:tcPr>
          <w:p w14:paraId="7DAE3FDA" w14:textId="12B8BF0D" w:rsidR="004F72F5" w:rsidRPr="00033DDE" w:rsidRDefault="004F72F5" w:rsidP="004F72F5">
            <w:pPr>
              <w:bidi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033DDE">
              <w:rPr>
                <w:rFonts w:cs="B Nazanin" w:hint="cs"/>
                <w:sz w:val="20"/>
                <w:szCs w:val="20"/>
                <w:rtl/>
              </w:rPr>
              <w:t>آشنایی با ویژگی‌ها و مسائل کودکان جسمی-حرکتی</w:t>
            </w:r>
          </w:p>
        </w:tc>
        <w:tc>
          <w:tcPr>
            <w:tcW w:w="885" w:type="pct"/>
          </w:tcPr>
          <w:p w14:paraId="20D499CA" w14:textId="77777777" w:rsidR="004F72F5" w:rsidRPr="00033DDE" w:rsidRDefault="004F72F5" w:rsidP="004F72F5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033DDE">
              <w:rPr>
                <w:rFonts w:cs="B Nazanin" w:hint="cs"/>
                <w:sz w:val="24"/>
                <w:szCs w:val="24"/>
                <w:rtl/>
                <w:lang w:bidi="fa-IR"/>
              </w:rPr>
              <w:t>//</w:t>
            </w:r>
          </w:p>
        </w:tc>
        <w:tc>
          <w:tcPr>
            <w:tcW w:w="570" w:type="pct"/>
          </w:tcPr>
          <w:p w14:paraId="171C9D26" w14:textId="5CDFEB94" w:rsidR="004F72F5" w:rsidRPr="00033DDE" w:rsidRDefault="004F72F5" w:rsidP="004F72F5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033DDE">
              <w:rPr>
                <w:rFonts w:cs="B Nazanin"/>
                <w:sz w:val="24"/>
                <w:szCs w:val="24"/>
                <w:lang w:bidi="fa-IR"/>
              </w:rPr>
              <w:t>5</w:t>
            </w:r>
          </w:p>
        </w:tc>
        <w:tc>
          <w:tcPr>
            <w:tcW w:w="708" w:type="pct"/>
          </w:tcPr>
          <w:p w14:paraId="3FC56836" w14:textId="3263DD99" w:rsidR="004F72F5" w:rsidRPr="00033DDE" w:rsidRDefault="004F72F5" w:rsidP="004F72F5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033DDE">
              <w:rPr>
                <w:rFonts w:cs="B Nazanin"/>
                <w:sz w:val="24"/>
                <w:szCs w:val="24"/>
                <w:lang w:bidi="fa-IR"/>
              </w:rPr>
              <w:t>1</w:t>
            </w:r>
          </w:p>
        </w:tc>
      </w:tr>
      <w:tr w:rsidR="004F72F5" w:rsidRPr="00033DDE" w14:paraId="71810ABE" w14:textId="77777777" w:rsidTr="00E2222E">
        <w:trPr>
          <w:trHeight w:val="20"/>
          <w:jc w:val="center"/>
        </w:trPr>
        <w:tc>
          <w:tcPr>
            <w:tcW w:w="400" w:type="pct"/>
            <w:shd w:val="clear" w:color="auto" w:fill="F2F2F2" w:themeFill="background1" w:themeFillShade="F2"/>
          </w:tcPr>
          <w:p w14:paraId="75B3CA42" w14:textId="77777777" w:rsidR="004F72F5" w:rsidRPr="00033DDE" w:rsidRDefault="004F72F5" w:rsidP="004F72F5">
            <w:pPr>
              <w:numPr>
                <w:ilvl w:val="0"/>
                <w:numId w:val="7"/>
              </w:numPr>
              <w:bidi/>
              <w:ind w:left="144" w:firstLine="0"/>
              <w:contextualSpacing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437" w:type="pct"/>
          </w:tcPr>
          <w:p w14:paraId="0D634296" w14:textId="38DEAFE0" w:rsidR="004F72F5" w:rsidRPr="00033DDE" w:rsidRDefault="004F72F5" w:rsidP="004F72F5">
            <w:pPr>
              <w:bidi/>
              <w:jc w:val="center"/>
              <w:rPr>
                <w:rFonts w:cs="B Nazanin"/>
                <w:sz w:val="24"/>
                <w:szCs w:val="24"/>
              </w:rPr>
            </w:pPr>
            <w:r w:rsidRPr="00033DDE">
              <w:rPr>
                <w:rFonts w:asciiTheme="majorBidi" w:hAnsiTheme="majorBidi" w:cs="B Nazanin"/>
                <w:sz w:val="20"/>
                <w:szCs w:val="20"/>
                <w:rtl/>
              </w:rPr>
              <w:t xml:space="preserve">رشد و تکامل کودک </w:t>
            </w:r>
          </w:p>
        </w:tc>
        <w:tc>
          <w:tcPr>
            <w:tcW w:w="885" w:type="pct"/>
          </w:tcPr>
          <w:p w14:paraId="33FE2AAB" w14:textId="33ECAE42" w:rsidR="004F72F5" w:rsidRPr="00033DDE" w:rsidRDefault="004F72F5" w:rsidP="004F72F5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033DDE"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570" w:type="pct"/>
          </w:tcPr>
          <w:p w14:paraId="38B7A21C" w14:textId="19E5DC97" w:rsidR="004F72F5" w:rsidRPr="00033DDE" w:rsidRDefault="004F72F5" w:rsidP="004F72F5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033DDE"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708" w:type="pct"/>
          </w:tcPr>
          <w:p w14:paraId="77D2EAA7" w14:textId="224C52B1" w:rsidR="004F72F5" w:rsidRPr="00033DDE" w:rsidRDefault="004F72F5" w:rsidP="004F72F5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033DDE"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</w:p>
        </w:tc>
      </w:tr>
      <w:tr w:rsidR="004F72F5" w:rsidRPr="00033DDE" w14:paraId="65BA4B37" w14:textId="77777777" w:rsidTr="00E2222E">
        <w:trPr>
          <w:trHeight w:val="20"/>
          <w:jc w:val="center"/>
        </w:trPr>
        <w:tc>
          <w:tcPr>
            <w:tcW w:w="400" w:type="pct"/>
            <w:shd w:val="clear" w:color="auto" w:fill="F2F2F2" w:themeFill="background1" w:themeFillShade="F2"/>
          </w:tcPr>
          <w:p w14:paraId="7E860172" w14:textId="77777777" w:rsidR="004F72F5" w:rsidRPr="00033DDE" w:rsidRDefault="004F72F5" w:rsidP="004F72F5">
            <w:pPr>
              <w:numPr>
                <w:ilvl w:val="0"/>
                <w:numId w:val="7"/>
              </w:numPr>
              <w:bidi/>
              <w:ind w:left="144" w:firstLine="0"/>
              <w:contextualSpacing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437" w:type="pct"/>
          </w:tcPr>
          <w:p w14:paraId="75F27E4D" w14:textId="7DE13585" w:rsidR="004F72F5" w:rsidRPr="00033DDE" w:rsidRDefault="004F72F5" w:rsidP="004F72F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033DDE">
              <w:rPr>
                <w:rFonts w:ascii="Times New Roman" w:hAnsi="Times New Roman" w:cs="B Nazanin"/>
                <w:sz w:val="20"/>
                <w:szCs w:val="20"/>
                <w:rtl/>
              </w:rPr>
              <w:t>علل و عوامل موثر در عقب افتادگی های جسمی و ذهنی و راه های پیشگیری از آن</w:t>
            </w:r>
          </w:p>
        </w:tc>
        <w:tc>
          <w:tcPr>
            <w:tcW w:w="885" w:type="pct"/>
          </w:tcPr>
          <w:p w14:paraId="72E454F8" w14:textId="650D0EDD" w:rsidR="004F72F5" w:rsidRPr="00033DDE" w:rsidRDefault="004F72F5" w:rsidP="004F72F5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033DDE"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570" w:type="pct"/>
          </w:tcPr>
          <w:p w14:paraId="3C9C97D1" w14:textId="410027D3" w:rsidR="004F72F5" w:rsidRPr="00033DDE" w:rsidRDefault="004F72F5" w:rsidP="004F72F5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033DDE"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708" w:type="pct"/>
          </w:tcPr>
          <w:p w14:paraId="5E791227" w14:textId="3E04A6F0" w:rsidR="004F72F5" w:rsidRPr="00033DDE" w:rsidRDefault="004F72F5" w:rsidP="004F72F5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033DDE"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</w:p>
        </w:tc>
      </w:tr>
    </w:tbl>
    <w:p w14:paraId="4BC72A3C" w14:textId="320597F9" w:rsidR="00FB08F3" w:rsidRPr="00033DDE" w:rsidRDefault="00CB11FC" w:rsidP="00AC7415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  </w:t>
      </w:r>
    </w:p>
    <w:p w14:paraId="11302AA9" w14:textId="77777777" w:rsidR="0049722D" w:rsidRPr="00033DDE" w:rsidRDefault="00A178F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033DDE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نابع</w:t>
      </w:r>
      <w:r w:rsidRPr="00033D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49722D" w:rsidRPr="00033D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</w:p>
    <w:p w14:paraId="7FE147F8" w14:textId="77777777" w:rsidR="0049722D" w:rsidRPr="00033DDE" w:rsidRDefault="0049722D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شامل</w:t>
      </w:r>
      <w:r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کتاب</w:t>
      </w:r>
      <w:r w:rsidRPr="00033DDE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نشر</w:t>
      </w: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ه</w:t>
      </w:r>
      <w:r w:rsidRPr="00033DDE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تخصص</w:t>
      </w: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مقاله</w:t>
      </w:r>
      <w:r w:rsidRPr="00033DDE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نشان</w:t>
      </w: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وب</w:t>
      </w:r>
      <w:r w:rsidRPr="00033DDE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سا</w:t>
      </w: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Pr="00033DDE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مرتبط</w:t>
      </w:r>
      <w:r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33DDE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033DDE">
        <w:rPr>
          <w:rFonts w:asciiTheme="majorBidi" w:hAnsiTheme="majorBidi" w:cs="B Nazanin" w:hint="eastAsia"/>
          <w:sz w:val="24"/>
          <w:szCs w:val="24"/>
          <w:rtl/>
          <w:lang w:bidi="fa-IR"/>
        </w:rPr>
        <w:t>باشد</w:t>
      </w:r>
      <w:r w:rsidRPr="00033DDE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7C88E921" w14:textId="4587C940" w:rsidR="00F7033C" w:rsidRPr="00033DDE" w:rsidRDefault="004E2BE7" w:rsidP="00E826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033DDE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6E09AB" w:rsidRPr="00033DDE">
        <w:rPr>
          <w:rFonts w:asciiTheme="majorBidi" w:hAnsiTheme="majorBidi" w:cs="B Nazanin"/>
          <w:sz w:val="24"/>
          <w:szCs w:val="24"/>
          <w:lang w:bidi="fa-IR"/>
        </w:rPr>
        <w:t>Up to Date</w:t>
      </w:r>
    </w:p>
    <w:p w14:paraId="10BBA8E0" w14:textId="59698917" w:rsidR="00663B41" w:rsidRPr="00033DDE" w:rsidRDefault="00663B41" w:rsidP="00663B41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کتب مرتبط با سلامت جنسی کودکان</w:t>
      </w:r>
    </w:p>
    <w:p w14:paraId="7F3F1D78" w14:textId="201899EB" w:rsidR="00E826B3" w:rsidRPr="00033DDE" w:rsidRDefault="00E826B3" w:rsidP="00E826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بیماری های کودکان نلسون. 2020</w:t>
      </w:r>
    </w:p>
    <w:p w14:paraId="00580B8C" w14:textId="77777777" w:rsidR="00F428F1" w:rsidRPr="00033DDE" w:rsidRDefault="00F428F1" w:rsidP="00F428F1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کتاب مقدمه‌ای بر روان‌شناسی و آموزش و پرورش کودکان استثنایی، تألیف دکتر غلامعلی افروز، انتشارات دانشگاه تهران</w:t>
      </w:r>
    </w:p>
    <w:p w14:paraId="4CBFA9F7" w14:textId="77777777" w:rsidR="00F428F1" w:rsidRPr="00033DDE" w:rsidRDefault="00F428F1" w:rsidP="00F428F1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033DDE">
        <w:rPr>
          <w:rFonts w:asciiTheme="majorBidi" w:hAnsiTheme="majorBidi" w:cs="B Nazanin" w:hint="cs"/>
          <w:sz w:val="24"/>
          <w:szCs w:val="24"/>
          <w:rtl/>
          <w:lang w:bidi="fa-IR"/>
        </w:rPr>
        <w:t>کتاب کودکان استثنایی، هالاهان کافمن، ترجمع مجتبی جوادیان، انتشارات آستان قدس رضوی</w:t>
      </w:r>
    </w:p>
    <w:p w14:paraId="62679A3D" w14:textId="1522F8F9" w:rsidR="00145E3E" w:rsidRPr="00033DDE" w:rsidRDefault="00145E3E" w:rsidP="00145E3E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44B1BC3C" w14:textId="77777777" w:rsidR="000C7326" w:rsidRPr="00033DDE" w:rsidRDefault="000C7326" w:rsidP="000C7326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sectPr w:rsidR="000C7326" w:rsidRPr="00033DDE" w:rsidSect="00F51BF7">
      <w:footerReference w:type="default" r:id="rId9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6DA7FE" w14:textId="77777777" w:rsidR="00B22E41" w:rsidRDefault="00B22E41" w:rsidP="00EB6DB3">
      <w:pPr>
        <w:spacing w:after="0" w:line="240" w:lineRule="auto"/>
      </w:pPr>
      <w:r>
        <w:separator/>
      </w:r>
    </w:p>
  </w:endnote>
  <w:endnote w:type="continuationSeparator" w:id="0">
    <w:p w14:paraId="76891369" w14:textId="77777777" w:rsidR="00B22E41" w:rsidRDefault="00B22E41" w:rsidP="00EB6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9BB28B" w14:textId="78CF5487" w:rsidR="00337E9D" w:rsidRDefault="00337E9D" w:rsidP="00337E9D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33DDE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2004503B" w14:textId="77777777" w:rsidR="00337E9D" w:rsidRDefault="00337E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B451B2" w14:textId="77777777" w:rsidR="00B22E41" w:rsidRDefault="00B22E41" w:rsidP="00EB6DB3">
      <w:pPr>
        <w:spacing w:after="0" w:line="240" w:lineRule="auto"/>
      </w:pPr>
      <w:r>
        <w:separator/>
      </w:r>
    </w:p>
  </w:footnote>
  <w:footnote w:type="continuationSeparator" w:id="0">
    <w:p w14:paraId="59AED74A" w14:textId="77777777" w:rsidR="00B22E41" w:rsidRDefault="00B22E41" w:rsidP="00EB6DB3">
      <w:pPr>
        <w:spacing w:after="0" w:line="240" w:lineRule="auto"/>
      </w:pPr>
      <w:r>
        <w:continuationSeparator/>
      </w:r>
    </w:p>
  </w:footnote>
  <w:footnote w:id="1">
    <w:p w14:paraId="23459BAF" w14:textId="75183033" w:rsidR="00B237F7" w:rsidRPr="00B237F7" w:rsidRDefault="00B237F7" w:rsidP="00B237F7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ی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ی، 1 واحد عملی)</w:t>
      </w:r>
    </w:p>
    <w:p w14:paraId="1257EDBA" w14:textId="213BAA12" w:rsidR="00B237F7" w:rsidRDefault="00B237F7" w:rsidP="00B237F7">
      <w:pPr>
        <w:pStyle w:val="FootnoteText"/>
        <w:bidi/>
        <w:rPr>
          <w:rtl/>
          <w:lang w:bidi="fa-IR"/>
        </w:rPr>
      </w:pPr>
    </w:p>
  </w:footnote>
  <w:footnote w:id="2">
    <w:p w14:paraId="25BE179D" w14:textId="0DCB112A" w:rsidR="009E629C" w:rsidRDefault="009E629C" w:rsidP="009E629C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3">
    <w:p w14:paraId="70626008" w14:textId="2BD3214B" w:rsidR="009E629C" w:rsidRPr="00DB4835" w:rsidRDefault="009E629C" w:rsidP="00DB483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 xml:space="preserve">Virtual </w:t>
      </w:r>
      <w:r w:rsidR="00A06E26"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4">
    <w:p w14:paraId="6A4A3A7D" w14:textId="02419558" w:rsidR="00A06E26" w:rsidRDefault="00A06E26" w:rsidP="00A06E26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>
        <w:rPr>
          <w:rFonts w:asciiTheme="majorBidi" w:hAnsiTheme="majorBidi" w:cstheme="majorBidi"/>
          <w:sz w:val="18"/>
          <w:szCs w:val="18"/>
          <w:lang w:bidi="fa-IR"/>
        </w:rPr>
        <w:t>:</w:t>
      </w:r>
      <w:r w:rsidRPr="00A06E26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Blended learning is an approach to education that combines online educational materials and opportunities for interaction online with traditional place-based classroom methods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</w:p>
  </w:footnote>
  <w:footnote w:id="5">
    <w:p w14:paraId="74291626" w14:textId="5F261870" w:rsidR="00282ABB" w:rsidRPr="0006432E" w:rsidRDefault="00282ABB" w:rsidP="00225B88">
      <w:pPr>
        <w:pStyle w:val="FootnoteText"/>
        <w:bidi/>
        <w:rPr>
          <w:rtl/>
          <w:lang w:bidi="fa-IR"/>
        </w:rPr>
      </w:pPr>
      <w:r w:rsidRPr="0006432E">
        <w:rPr>
          <w:rFonts w:ascii="Times New Roman" w:hAnsi="Times New Roman" w:cs="B Nazanin"/>
          <w:sz w:val="14"/>
          <w:lang w:bidi="fa-IR"/>
        </w:rPr>
        <w:footnoteRef/>
      </w:r>
      <w:r w:rsidR="00225B88" w:rsidRPr="0006432E">
        <w:rPr>
          <w:rFonts w:ascii="Times New Roman" w:hAnsi="Times New Roman" w:cs="B Nazanin" w:hint="cs"/>
          <w:sz w:val="14"/>
          <w:rtl/>
          <w:lang w:bidi="fa-IR"/>
        </w:rPr>
        <w:t xml:space="preserve">. 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این وظایف مصادیقی از وظایف عمومی هستند و  می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توانند در همه انواع دوره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های آموزشی اعم از حضوری و مجازی، لحاظ گردند.</w:t>
      </w:r>
      <w:r w:rsidRPr="0006432E">
        <w:rPr>
          <w:rFonts w:hint="cs"/>
          <w:rtl/>
        </w:rPr>
        <w:t xml:space="preserve"> </w:t>
      </w:r>
    </w:p>
  </w:footnote>
  <w:footnote w:id="6">
    <w:p w14:paraId="6D964C35" w14:textId="06D87BD6" w:rsidR="00B9475A" w:rsidRPr="00B9475A" w:rsidRDefault="00B9475A" w:rsidP="00B9475A">
      <w:pPr>
        <w:bidi/>
        <w:spacing w:after="0"/>
        <w:rPr>
          <w:rFonts w:ascii="Times New Roman" w:hAnsi="Times New Roman" w:cs="B Nazanin"/>
          <w:sz w:val="14"/>
          <w:szCs w:val="20"/>
          <w:rtl/>
          <w:lang w:bidi="fa-IR"/>
        </w:rPr>
      </w:pPr>
      <w:r w:rsidRPr="00B9475A">
        <w:rPr>
          <w:rFonts w:ascii="Times New Roman" w:hAnsi="Times New Roman" w:cs="B Nazanin"/>
          <w:sz w:val="14"/>
          <w:szCs w:val="20"/>
          <w:lang w:bidi="fa-IR"/>
        </w:rPr>
        <w:footnoteRef/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در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رویکر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آموزش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مجازی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سهم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ارزیابی تکوینی بیش از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سهم ارزیاب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تراکمی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باش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</w:p>
    <w:p w14:paraId="3CBF9B3E" w14:textId="08F301BC" w:rsidR="00B9475A" w:rsidRDefault="00B9475A" w:rsidP="00B9475A">
      <w:pPr>
        <w:pStyle w:val="FootnoteText"/>
        <w:bidi/>
        <w:rPr>
          <w:rtl/>
          <w:lang w:bidi="fa-IR"/>
        </w:rPr>
      </w:pPr>
    </w:p>
  </w:footnote>
  <w:footnote w:id="7">
    <w:p w14:paraId="3067FCDD" w14:textId="04272574" w:rsidR="001B6A38" w:rsidRDefault="001B6A38">
      <w:pPr>
        <w:pStyle w:val="FootnoteText"/>
      </w:pPr>
      <w:r w:rsidRPr="001B6A38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B6A38">
        <w:rPr>
          <w:rFonts w:asciiTheme="majorBidi" w:hAnsiTheme="majorBidi" w:cstheme="majorBidi"/>
          <w:sz w:val="18"/>
          <w:szCs w:val="18"/>
          <w:lang w:bidi="fa-IR"/>
        </w:rPr>
        <w:t xml:space="preserve"> Formative Evaluation</w:t>
      </w:r>
    </w:p>
  </w:footnote>
  <w:footnote w:id="8">
    <w:p w14:paraId="4E442D7A" w14:textId="30231BB5" w:rsidR="001B6A38" w:rsidRDefault="001B6A38">
      <w:pPr>
        <w:pStyle w:val="FootnoteText"/>
      </w:pPr>
      <w:r w:rsidRPr="001B6A38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B6A38">
        <w:rPr>
          <w:rFonts w:asciiTheme="majorBidi" w:hAnsiTheme="majorBidi" w:cstheme="majorBidi"/>
          <w:sz w:val="18"/>
          <w:szCs w:val="18"/>
          <w:lang w:bidi="fa-IR"/>
        </w:rPr>
        <w:t xml:space="preserve"> Summative Evaluation</w:t>
      </w:r>
    </w:p>
  </w:footnote>
  <w:footnote w:id="9">
    <w:p w14:paraId="54F8A017" w14:textId="6D95CBB7" w:rsidR="00B14502" w:rsidRDefault="00B14502">
      <w:pPr>
        <w:pStyle w:val="FootnoteText"/>
        <w:rPr>
          <w:rtl/>
          <w:lang w:bidi="fa-IR"/>
        </w:rPr>
      </w:pPr>
      <w:r w:rsidRPr="00E61F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E61F9C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E61F9C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>Objective Structured Clinical Examination</w:t>
      </w:r>
    </w:p>
  </w:footnote>
  <w:footnote w:id="10">
    <w:p w14:paraId="48F156B5" w14:textId="01F3EE7E" w:rsidR="00B14502" w:rsidRDefault="00B14502" w:rsidP="00B14502">
      <w:pPr>
        <w:pStyle w:val="FootnoteText"/>
        <w:rPr>
          <w:rtl/>
          <w:lang w:bidi="fa-IR"/>
        </w:rPr>
      </w:pPr>
      <w:r w:rsidRPr="00E61F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E61F9C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E61F9C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 xml:space="preserve">Objective Structured </w:t>
      </w:r>
      <w:r>
        <w:rPr>
          <w:rFonts w:asciiTheme="majorBidi" w:hAnsiTheme="majorBidi" w:cstheme="majorBidi"/>
          <w:sz w:val="18"/>
          <w:szCs w:val="18"/>
          <w:lang w:bidi="fa-IR"/>
        </w:rPr>
        <w:t>Laboratory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 xml:space="preserve"> Examination</w:t>
      </w:r>
    </w:p>
  </w:footnote>
  <w:footnote w:id="11">
    <w:p w14:paraId="4A4A140C" w14:textId="511DEC29" w:rsidR="002D5FD3" w:rsidRDefault="002D5FD3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C36191">
        <w:rPr>
          <w:rFonts w:asciiTheme="majorBidi" w:hAnsiTheme="majorBidi" w:cstheme="majorBidi"/>
          <w:sz w:val="18"/>
          <w:szCs w:val="18"/>
          <w:lang w:bidi="fa-IR"/>
        </w:rPr>
        <w:t>Workplace Based Assessment</w:t>
      </w:r>
    </w:p>
  </w:footnote>
  <w:footnote w:id="12">
    <w:p w14:paraId="31EDCE5A" w14:textId="6715B3F6" w:rsidR="00B02343" w:rsidRDefault="00B02343" w:rsidP="0006432E">
      <w:pPr>
        <w:pStyle w:val="FootnoteText"/>
        <w:bidi/>
        <w:jc w:val="both"/>
        <w:rPr>
          <w:rtl/>
          <w:lang w:bidi="fa-IR"/>
        </w:rPr>
      </w:pPr>
      <w:r w:rsidRPr="00E61F9C">
        <w:rPr>
          <w:rFonts w:ascii="Times New Roman" w:hAnsi="Times New Roman" w:cs="B Nazanin"/>
          <w:sz w:val="14"/>
          <w:lang w:bidi="fa-IR"/>
        </w:rPr>
        <w:footnoteRef/>
      </w:r>
      <w:r w:rsidRPr="00E61F9C">
        <w:rPr>
          <w:rFonts w:ascii="Times New Roman" w:hAnsi="Times New Roman" w:cs="B Nazanin"/>
          <w:sz w:val="14"/>
          <w:lang w:bidi="fa-IR"/>
        </w:rPr>
        <w:t xml:space="preserve"> </w:t>
      </w:r>
      <w:r w:rsidR="00E61F9C">
        <w:rPr>
          <w:rFonts w:ascii="Times New Roman" w:hAnsi="Times New Roman" w:cs="B Nazanin" w:hint="cs"/>
          <w:sz w:val="14"/>
          <w:rtl/>
          <w:lang w:bidi="fa-IR"/>
        </w:rPr>
        <w:t>.</w:t>
      </w:r>
      <w:r>
        <w:rPr>
          <w:rFonts w:hint="cs"/>
          <w:rtl/>
        </w:rPr>
        <w:t xml:space="preserve"> 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مشاهده مستقیم مهارت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softHyphen/>
        <w:t>های بالینی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 </w:t>
      </w:r>
      <w:r w:rsidRPr="009F3949">
        <w:rPr>
          <w:rFonts w:asciiTheme="majorBidi" w:hAnsiTheme="majorBidi" w:cstheme="majorBidi"/>
          <w:sz w:val="18"/>
          <w:szCs w:val="18"/>
          <w:lang w:bidi="fa-IR"/>
        </w:rPr>
        <w:t>Direct Observation of Procedural Skills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: 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روشی است که </w:t>
      </w:r>
      <w:r>
        <w:rPr>
          <w:rFonts w:ascii="Times New Roman" w:hAnsi="Times New Roman" w:cs="B Nazanin" w:hint="cs"/>
          <w:sz w:val="14"/>
          <w:rtl/>
          <w:lang w:bidi="fa-IR"/>
        </w:rPr>
        <w:t>به طور ویژه،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 برای ارزیابی مهارت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های عملی (پروسیجرها) طراحی شده است. در این روش فراگیر در حين انجام پروسيجر، مورد مشاهده قرار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گیرد و عملکرد وي بر اساس يک چک ليست ساختارمند، ارزيابي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شود.. با اين روش، بعد از هر بار انجام آزمون، نقاط قوت و ضعف فراگير شناسايي مي شوند. فرايند مشاهده فراگير در حدود ۱۵ دقيقه و ارائه بازخورد به وي حدود ۵ دقيقه به طول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انجامد</w:t>
      </w:r>
      <w:r w:rsidRPr="00AB1428">
        <w:rPr>
          <w:rFonts w:ascii="Times New Roman" w:hAnsi="Times New Roman" w:cs="B Nazanin" w:hint="cs"/>
          <w:sz w:val="14"/>
          <w:lang w:bidi="fa-IR"/>
        </w:rPr>
        <w:t>.</w:t>
      </w:r>
    </w:p>
  </w:footnote>
  <w:footnote w:id="13">
    <w:p w14:paraId="4C95AB97" w14:textId="08AE5FD2" w:rsidR="00CA5986" w:rsidRDefault="00CA5986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2D5FD3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2D5FD3" w:rsidRPr="00CA5986">
        <w:rPr>
          <w:rFonts w:asciiTheme="majorBidi" w:hAnsiTheme="majorBidi" w:cstheme="majorBidi"/>
          <w:sz w:val="18"/>
          <w:szCs w:val="18"/>
          <w:lang w:bidi="fa-IR"/>
        </w:rPr>
        <w:t>Logbook</w:t>
      </w:r>
    </w:p>
  </w:footnote>
  <w:footnote w:id="14">
    <w:p w14:paraId="78CCE10A" w14:textId="7884ABC3" w:rsidR="002D5FD3" w:rsidRDefault="002D5FD3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551073">
        <w:rPr>
          <w:rFonts w:asciiTheme="majorBidi" w:hAnsiTheme="majorBidi" w:cstheme="majorBidi"/>
          <w:sz w:val="18"/>
          <w:szCs w:val="18"/>
          <w:lang w:bidi="fa-IR"/>
        </w:rPr>
        <w:t>Portfolio</w:t>
      </w:r>
    </w:p>
  </w:footnote>
  <w:footnote w:id="15">
    <w:p w14:paraId="285F060F" w14:textId="54A9577C" w:rsidR="00C85ABA" w:rsidRPr="003D5FAE" w:rsidRDefault="00C85ABA" w:rsidP="00684E56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FF2E1E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551073" w:rsidRPr="00FF2E1E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FF2E1E">
        <w:rPr>
          <w:rFonts w:asciiTheme="majorBidi" w:hAnsiTheme="majorBidi" w:cstheme="majorBidi"/>
          <w:sz w:val="18"/>
          <w:szCs w:val="18"/>
          <w:lang w:bidi="fa-IR"/>
        </w:rPr>
        <w:t xml:space="preserve"> Multi Source Feedback</w:t>
      </w:r>
      <w:r w:rsidR="00684E56">
        <w:rPr>
          <w:rFonts w:asciiTheme="majorBidi" w:hAnsiTheme="majorBidi" w:cstheme="majorBidi"/>
          <w:sz w:val="18"/>
          <w:szCs w:val="18"/>
          <w:lang w:bidi="fa-IR"/>
        </w:rPr>
        <w:t xml:space="preserve"> (MSF)</w:t>
      </w:r>
    </w:p>
  </w:footnote>
  <w:footnote w:id="16">
    <w:p w14:paraId="3093C148" w14:textId="77777777" w:rsidR="00AC7415" w:rsidRPr="00193051" w:rsidRDefault="00AC7415" w:rsidP="00AC7415">
      <w:pPr>
        <w:pStyle w:val="FootnoteText"/>
        <w:bidi/>
        <w:rPr>
          <w:rFonts w:cs="B Mitra"/>
          <w:lang w:bidi="fa-IR"/>
        </w:rPr>
      </w:pPr>
      <w:r w:rsidRPr="00193051">
        <w:rPr>
          <w:rStyle w:val="FootnoteReference"/>
          <w:rFonts w:cs="B Mitra"/>
        </w:rPr>
        <w:footnoteRef/>
      </w:r>
      <w:r w:rsidRPr="00193051">
        <w:rPr>
          <w:rFonts w:cs="B Mitra"/>
        </w:rPr>
        <w:t xml:space="preserve"> </w:t>
      </w:r>
      <w:r w:rsidRPr="00193051">
        <w:rPr>
          <w:rFonts w:cs="B Mitra" w:hint="cs"/>
          <w:rtl/>
        </w:rPr>
        <w:t xml:space="preserve"> </w:t>
      </w:r>
      <w:r w:rsidRPr="00193051">
        <w:rPr>
          <w:rFonts w:cs="B Mitra" w:hint="cs"/>
          <w:rtl/>
        </w:rPr>
        <w:t>منظور جدول مشخصات آزمون است که تعداد و نوع سوال برآورده شده برای هر هدف آموزشی و حیطه یادگیری را به منظور اطمینان از پوشش محتوایی کامل آزمون و بالابردن روایی محتوای آن مشخص می کند.</w:t>
      </w:r>
    </w:p>
    <w:p w14:paraId="2F6AC39E" w14:textId="77777777" w:rsidR="00AC7415" w:rsidRDefault="00AC7415" w:rsidP="00AC7415">
      <w:pPr>
        <w:pStyle w:val="FootnoteText"/>
        <w:bidi/>
        <w:rPr>
          <w:rtl/>
          <w:lang w:bidi="fa-IR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6453A0"/>
    <w:multiLevelType w:val="hybridMultilevel"/>
    <w:tmpl w:val="DE26D1E2"/>
    <w:lvl w:ilvl="0" w:tplc="19D2F5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1E1006"/>
    <w:multiLevelType w:val="hybridMultilevel"/>
    <w:tmpl w:val="2F1A67F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E170E4"/>
    <w:multiLevelType w:val="hybridMultilevel"/>
    <w:tmpl w:val="CC0A247E"/>
    <w:lvl w:ilvl="0" w:tplc="30DCEE8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05337D"/>
    <w:multiLevelType w:val="hybridMultilevel"/>
    <w:tmpl w:val="F6BC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5"/>
  </w:num>
  <w:num w:numId="5">
    <w:abstractNumId w:val="3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wsDQysDAwtjQ0NDBX0lEKTi0uzszPAykwqQUAI2mhGCwAAAA="/>
  </w:docVars>
  <w:rsids>
    <w:rsidRoot w:val="00F7033C"/>
    <w:rsid w:val="0000437E"/>
    <w:rsid w:val="000169D9"/>
    <w:rsid w:val="00033DDE"/>
    <w:rsid w:val="00041B5D"/>
    <w:rsid w:val="00047FD1"/>
    <w:rsid w:val="00052BAA"/>
    <w:rsid w:val="00055B05"/>
    <w:rsid w:val="00060458"/>
    <w:rsid w:val="00060C33"/>
    <w:rsid w:val="00061FAB"/>
    <w:rsid w:val="00063ECA"/>
    <w:rsid w:val="0006432E"/>
    <w:rsid w:val="000921C5"/>
    <w:rsid w:val="000968A5"/>
    <w:rsid w:val="00096A68"/>
    <w:rsid w:val="000B5704"/>
    <w:rsid w:val="000B7123"/>
    <w:rsid w:val="000C7326"/>
    <w:rsid w:val="000C7DE5"/>
    <w:rsid w:val="000D393B"/>
    <w:rsid w:val="000E51A7"/>
    <w:rsid w:val="000E701A"/>
    <w:rsid w:val="000F3FF3"/>
    <w:rsid w:val="00100BCF"/>
    <w:rsid w:val="0012159D"/>
    <w:rsid w:val="00130C50"/>
    <w:rsid w:val="00145B73"/>
    <w:rsid w:val="00145E3E"/>
    <w:rsid w:val="00154C6F"/>
    <w:rsid w:val="001567FC"/>
    <w:rsid w:val="001713A3"/>
    <w:rsid w:val="00180C87"/>
    <w:rsid w:val="00186948"/>
    <w:rsid w:val="00187E54"/>
    <w:rsid w:val="00193733"/>
    <w:rsid w:val="00194C8D"/>
    <w:rsid w:val="001A3533"/>
    <w:rsid w:val="001B6A38"/>
    <w:rsid w:val="001C5C92"/>
    <w:rsid w:val="001D29D6"/>
    <w:rsid w:val="001D2D1F"/>
    <w:rsid w:val="001F31CB"/>
    <w:rsid w:val="002034ED"/>
    <w:rsid w:val="0020548F"/>
    <w:rsid w:val="00217F24"/>
    <w:rsid w:val="00220DB2"/>
    <w:rsid w:val="002218E7"/>
    <w:rsid w:val="00225B88"/>
    <w:rsid w:val="0023278D"/>
    <w:rsid w:val="002547D1"/>
    <w:rsid w:val="002714E8"/>
    <w:rsid w:val="00277644"/>
    <w:rsid w:val="00277BB7"/>
    <w:rsid w:val="00282760"/>
    <w:rsid w:val="00282ABB"/>
    <w:rsid w:val="002836F4"/>
    <w:rsid w:val="0029396B"/>
    <w:rsid w:val="002942FF"/>
    <w:rsid w:val="002978FE"/>
    <w:rsid w:val="002B27AF"/>
    <w:rsid w:val="002D5FD3"/>
    <w:rsid w:val="002D6C07"/>
    <w:rsid w:val="002E06E6"/>
    <w:rsid w:val="002E4A65"/>
    <w:rsid w:val="003208E8"/>
    <w:rsid w:val="003225EB"/>
    <w:rsid w:val="00330BC5"/>
    <w:rsid w:val="00336EBE"/>
    <w:rsid w:val="00337E9D"/>
    <w:rsid w:val="00357089"/>
    <w:rsid w:val="0036276B"/>
    <w:rsid w:val="00364A0B"/>
    <w:rsid w:val="00366A61"/>
    <w:rsid w:val="00371F59"/>
    <w:rsid w:val="0038172F"/>
    <w:rsid w:val="003909B8"/>
    <w:rsid w:val="003B0587"/>
    <w:rsid w:val="003C19F8"/>
    <w:rsid w:val="003C3250"/>
    <w:rsid w:val="003D5FAE"/>
    <w:rsid w:val="003E69D0"/>
    <w:rsid w:val="003F1250"/>
    <w:rsid w:val="003F5911"/>
    <w:rsid w:val="004005EE"/>
    <w:rsid w:val="00401B3A"/>
    <w:rsid w:val="00424D06"/>
    <w:rsid w:val="00426476"/>
    <w:rsid w:val="00445D64"/>
    <w:rsid w:val="00445D98"/>
    <w:rsid w:val="00457853"/>
    <w:rsid w:val="00460AC6"/>
    <w:rsid w:val="0047039D"/>
    <w:rsid w:val="00477B93"/>
    <w:rsid w:val="0049423D"/>
    <w:rsid w:val="0049722D"/>
    <w:rsid w:val="004B07BD"/>
    <w:rsid w:val="004B3386"/>
    <w:rsid w:val="004B3C0D"/>
    <w:rsid w:val="004B7274"/>
    <w:rsid w:val="004E2BE7"/>
    <w:rsid w:val="004E306D"/>
    <w:rsid w:val="004E70F4"/>
    <w:rsid w:val="004F0DD5"/>
    <w:rsid w:val="004F2009"/>
    <w:rsid w:val="004F72F5"/>
    <w:rsid w:val="00500797"/>
    <w:rsid w:val="00505865"/>
    <w:rsid w:val="0052473D"/>
    <w:rsid w:val="00527E9F"/>
    <w:rsid w:val="00551073"/>
    <w:rsid w:val="00562721"/>
    <w:rsid w:val="00570908"/>
    <w:rsid w:val="00592F5F"/>
    <w:rsid w:val="005957C4"/>
    <w:rsid w:val="00595DAB"/>
    <w:rsid w:val="005A67D4"/>
    <w:rsid w:val="005A73D4"/>
    <w:rsid w:val="005E03FB"/>
    <w:rsid w:val="005E0592"/>
    <w:rsid w:val="005E1787"/>
    <w:rsid w:val="005E24D9"/>
    <w:rsid w:val="005E730A"/>
    <w:rsid w:val="005F151B"/>
    <w:rsid w:val="005F23E2"/>
    <w:rsid w:val="0062048A"/>
    <w:rsid w:val="00632F6B"/>
    <w:rsid w:val="0065017B"/>
    <w:rsid w:val="006562BE"/>
    <w:rsid w:val="00663B41"/>
    <w:rsid w:val="0067621F"/>
    <w:rsid w:val="00684E56"/>
    <w:rsid w:val="00692D03"/>
    <w:rsid w:val="006C3301"/>
    <w:rsid w:val="006D4F70"/>
    <w:rsid w:val="006E09AB"/>
    <w:rsid w:val="006E1A39"/>
    <w:rsid w:val="006E5B52"/>
    <w:rsid w:val="00712158"/>
    <w:rsid w:val="00715BA0"/>
    <w:rsid w:val="00716BE3"/>
    <w:rsid w:val="0073222F"/>
    <w:rsid w:val="007558A0"/>
    <w:rsid w:val="00757159"/>
    <w:rsid w:val="00763530"/>
    <w:rsid w:val="007655B2"/>
    <w:rsid w:val="00776972"/>
    <w:rsid w:val="007A289E"/>
    <w:rsid w:val="007B1C56"/>
    <w:rsid w:val="007B3E77"/>
    <w:rsid w:val="007E0732"/>
    <w:rsid w:val="007E604E"/>
    <w:rsid w:val="007F2C21"/>
    <w:rsid w:val="007F4389"/>
    <w:rsid w:val="007F5715"/>
    <w:rsid w:val="007F7B0C"/>
    <w:rsid w:val="0080701D"/>
    <w:rsid w:val="00812EFA"/>
    <w:rsid w:val="00816A2F"/>
    <w:rsid w:val="0084729F"/>
    <w:rsid w:val="00852EA4"/>
    <w:rsid w:val="00885BF8"/>
    <w:rsid w:val="00896A0B"/>
    <w:rsid w:val="008A1031"/>
    <w:rsid w:val="008C1F03"/>
    <w:rsid w:val="008E495F"/>
    <w:rsid w:val="00914CAC"/>
    <w:rsid w:val="00932492"/>
    <w:rsid w:val="00933443"/>
    <w:rsid w:val="009340B5"/>
    <w:rsid w:val="009375F5"/>
    <w:rsid w:val="0094507A"/>
    <w:rsid w:val="00946D4D"/>
    <w:rsid w:val="00971252"/>
    <w:rsid w:val="009A0090"/>
    <w:rsid w:val="009B0F41"/>
    <w:rsid w:val="009E629C"/>
    <w:rsid w:val="009F4CC0"/>
    <w:rsid w:val="00A06E26"/>
    <w:rsid w:val="00A11602"/>
    <w:rsid w:val="00A178F2"/>
    <w:rsid w:val="00A55173"/>
    <w:rsid w:val="00A61F6D"/>
    <w:rsid w:val="00A65BBB"/>
    <w:rsid w:val="00A667B5"/>
    <w:rsid w:val="00A840A5"/>
    <w:rsid w:val="00AA3DED"/>
    <w:rsid w:val="00AA41DE"/>
    <w:rsid w:val="00AB0FB7"/>
    <w:rsid w:val="00AB5CAE"/>
    <w:rsid w:val="00AC7415"/>
    <w:rsid w:val="00AE1443"/>
    <w:rsid w:val="00AE6C53"/>
    <w:rsid w:val="00AF22C0"/>
    <w:rsid w:val="00AF649A"/>
    <w:rsid w:val="00B02343"/>
    <w:rsid w:val="00B03A8F"/>
    <w:rsid w:val="00B03A95"/>
    <w:rsid w:val="00B14502"/>
    <w:rsid w:val="00B20F89"/>
    <w:rsid w:val="00B22E41"/>
    <w:rsid w:val="00B237F7"/>
    <w:rsid w:val="00B31676"/>
    <w:rsid w:val="00B37985"/>
    <w:rsid w:val="00B420E2"/>
    <w:rsid w:val="00B4711B"/>
    <w:rsid w:val="00B6348E"/>
    <w:rsid w:val="00B77FBC"/>
    <w:rsid w:val="00B80410"/>
    <w:rsid w:val="00B87ABA"/>
    <w:rsid w:val="00B9475A"/>
    <w:rsid w:val="00B977E0"/>
    <w:rsid w:val="00BA07E9"/>
    <w:rsid w:val="00BC4E4D"/>
    <w:rsid w:val="00BD408F"/>
    <w:rsid w:val="00BE4941"/>
    <w:rsid w:val="00BF350D"/>
    <w:rsid w:val="00C06AFF"/>
    <w:rsid w:val="00C07995"/>
    <w:rsid w:val="00C12AB4"/>
    <w:rsid w:val="00C15621"/>
    <w:rsid w:val="00C21D07"/>
    <w:rsid w:val="00C31358"/>
    <w:rsid w:val="00C5164A"/>
    <w:rsid w:val="00C63B0C"/>
    <w:rsid w:val="00C71788"/>
    <w:rsid w:val="00C82781"/>
    <w:rsid w:val="00C85ABA"/>
    <w:rsid w:val="00C91E86"/>
    <w:rsid w:val="00CA5986"/>
    <w:rsid w:val="00CB11FC"/>
    <w:rsid w:val="00CC7981"/>
    <w:rsid w:val="00CE2E6D"/>
    <w:rsid w:val="00D237ED"/>
    <w:rsid w:val="00D258F5"/>
    <w:rsid w:val="00D272D4"/>
    <w:rsid w:val="00D37AE9"/>
    <w:rsid w:val="00D45202"/>
    <w:rsid w:val="00D47EB7"/>
    <w:rsid w:val="00D92DAC"/>
    <w:rsid w:val="00DB28EF"/>
    <w:rsid w:val="00DB4835"/>
    <w:rsid w:val="00DB6BF3"/>
    <w:rsid w:val="00DC7F56"/>
    <w:rsid w:val="00DD5A21"/>
    <w:rsid w:val="00DD7900"/>
    <w:rsid w:val="00E270DE"/>
    <w:rsid w:val="00E3014D"/>
    <w:rsid w:val="00E358C8"/>
    <w:rsid w:val="00E61F9C"/>
    <w:rsid w:val="00E66E78"/>
    <w:rsid w:val="00E826B3"/>
    <w:rsid w:val="00E87B7B"/>
    <w:rsid w:val="00E95490"/>
    <w:rsid w:val="00EB6DB3"/>
    <w:rsid w:val="00EC047C"/>
    <w:rsid w:val="00EC2D0A"/>
    <w:rsid w:val="00EF53E0"/>
    <w:rsid w:val="00F05B8C"/>
    <w:rsid w:val="00F11338"/>
    <w:rsid w:val="00F12E0F"/>
    <w:rsid w:val="00F25ED3"/>
    <w:rsid w:val="00F378AD"/>
    <w:rsid w:val="00F410E0"/>
    <w:rsid w:val="00F428F1"/>
    <w:rsid w:val="00F51BF7"/>
    <w:rsid w:val="00F62CAD"/>
    <w:rsid w:val="00F7033C"/>
    <w:rsid w:val="00F93A8F"/>
    <w:rsid w:val="00F95EA0"/>
    <w:rsid w:val="00FA1156"/>
    <w:rsid w:val="00FA17A2"/>
    <w:rsid w:val="00FB08F3"/>
    <w:rsid w:val="00FB1B92"/>
    <w:rsid w:val="00FC42B8"/>
    <w:rsid w:val="00FE5F7E"/>
    <w:rsid w:val="00FF2E1E"/>
    <w:rsid w:val="00FF5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9B8DE"/>
  <w15:docId w15:val="{57C6E84B-3C79-4F94-93A1-A3BECA758D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AC741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CA2443-0459-4A4A-9E38-B88888C5EB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947</Words>
  <Characters>539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ghsh</dc:creator>
  <cp:lastModifiedBy>maryam damghanian</cp:lastModifiedBy>
  <cp:revision>3</cp:revision>
  <cp:lastPrinted>2020-08-02T12:25:00Z</cp:lastPrinted>
  <dcterms:created xsi:type="dcterms:W3CDTF">2024-02-06T03:37:00Z</dcterms:created>
  <dcterms:modified xsi:type="dcterms:W3CDTF">2024-03-12T06:20:00Z</dcterms:modified>
</cp:coreProperties>
</file>